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332" w:rsidRDefault="00893FAB" w:rsidP="000E333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0" distR="0" simplePos="0" relativeHeight="251724800" behindDoc="0" locked="0" layoutInCell="1" allowOverlap="1">
                <wp:simplePos x="0" y="0"/>
                <wp:positionH relativeFrom="column">
                  <wp:posOffset>5543550</wp:posOffset>
                </wp:positionH>
                <wp:positionV relativeFrom="paragraph">
                  <wp:posOffset>-579755</wp:posOffset>
                </wp:positionV>
                <wp:extent cx="619125" cy="361950"/>
                <wp:effectExtent l="0" t="0" r="0" b="0"/>
                <wp:wrapNone/>
                <wp:docPr id="21" name="Ova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9125" cy="3619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730F" w:rsidRPr="00A53807" w:rsidRDefault="0003730F" w:rsidP="0054537B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" o:spid="_x0000_s1026" style="position:absolute;left:0;text-align:left;margin-left:436.5pt;margin-top:-45.65pt;width:48.75pt;height:28.5pt;z-index:2517248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" stroked="f">
                <v:path arrowok="t"/>
                <v:textbox>
                  <w:txbxContent>
                    <w:p w:rsidR="0003730F" w:rsidRPr="00A53807" w:rsidRDefault="0003730F" w:rsidP="0054537B">
                      <w:pPr>
                        <w:rPr>
                          <w:rFonts w:ascii="Arial" w:hAnsi="Arial" w:cs="Arial"/>
                          <w:b/>
                          <w:color w:val="00B050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B4486E">
        <w:rPr>
          <w:rFonts w:ascii="Times New Roman" w:hAnsi="Times New Roman" w:cs="Times New Roman"/>
          <w:b/>
          <w:spacing w:val="20"/>
          <w:sz w:val="24"/>
          <w:szCs w:val="24"/>
        </w:rPr>
        <w:t>ONLINE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 xml:space="preserve"> COMPUTE</w:t>
      </w:r>
      <w:r w:rsidR="00B468BC">
        <w:rPr>
          <w:rFonts w:ascii="Times New Roman" w:hAnsi="Times New Roman" w:cs="Times New Roman"/>
          <w:b/>
          <w:spacing w:val="20"/>
          <w:sz w:val="24"/>
          <w:szCs w:val="24"/>
        </w:rPr>
        <w:t>R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-AIDED INSTRUCTION</w:t>
      </w:r>
      <w:r w:rsidR="002679E4">
        <w:rPr>
          <w:rFonts w:ascii="Times New Roman" w:hAnsi="Times New Roman" w:cs="Times New Roman"/>
          <w:b/>
          <w:spacing w:val="20"/>
          <w:sz w:val="24"/>
          <w:szCs w:val="24"/>
        </w:rPr>
        <w:t xml:space="preserve"> 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 xml:space="preserve">FOR </w:t>
      </w:r>
      <w:r w:rsidR="00B4486E">
        <w:rPr>
          <w:rFonts w:ascii="Times New Roman" w:hAnsi="Times New Roman" w:cs="Times New Roman"/>
          <w:b/>
          <w:spacing w:val="20"/>
          <w:sz w:val="24"/>
          <w:szCs w:val="24"/>
        </w:rPr>
        <w:t xml:space="preserve">PUBLIC 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PRESCHOOL STUDENTS</w:t>
      </w: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b/>
          <w:spacing w:val="20"/>
          <w:sz w:val="24"/>
          <w:szCs w:val="24"/>
        </w:rPr>
        <w:t>A Capstone Project Proposal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>Submitted to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The Faculty of College of </w:t>
      </w:r>
      <w:r>
        <w:rPr>
          <w:rFonts w:ascii="Times New Roman" w:hAnsi="Times New Roman" w:cs="Times New Roman"/>
          <w:spacing w:val="20"/>
          <w:sz w:val="24"/>
          <w:szCs w:val="24"/>
        </w:rPr>
        <w:t>Computing and Engineering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proofErr w:type="spellStart"/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PAMANTASAN</w:t>
      </w:r>
      <w:proofErr w:type="spellEnd"/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 xml:space="preserve"> NG </w:t>
      </w:r>
      <w:proofErr w:type="spellStart"/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CABUYAO</w:t>
      </w:r>
      <w:proofErr w:type="spellEnd"/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City of </w:t>
      </w:r>
      <w:proofErr w:type="spellStart"/>
      <w:r w:rsidRPr="00DD258C">
        <w:rPr>
          <w:rFonts w:ascii="Times New Roman" w:hAnsi="Times New Roman" w:cs="Times New Roman"/>
          <w:spacing w:val="20"/>
          <w:sz w:val="24"/>
          <w:szCs w:val="24"/>
        </w:rPr>
        <w:t>Cabuyao</w:t>
      </w:r>
      <w:proofErr w:type="spellEnd"/>
      <w:r w:rsidRPr="00DD258C">
        <w:rPr>
          <w:rFonts w:ascii="Times New Roman" w:hAnsi="Times New Roman" w:cs="Times New Roman"/>
          <w:spacing w:val="20"/>
          <w:sz w:val="24"/>
          <w:szCs w:val="24"/>
        </w:rPr>
        <w:t>, Laguna</w:t>
      </w: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In Partial Fulfillment 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>Of the Requirements for the Degree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BACHELOR OF SCIENCE IN INFORMATION TECHNOLOGY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472E6F" w:rsidRDefault="00472E6F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By:</w:t>
      </w:r>
    </w:p>
    <w:p w:rsidR="0054537B" w:rsidRPr="004D5803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proofErr w:type="spellStart"/>
      <w:r>
        <w:rPr>
          <w:rFonts w:ascii="Times New Roman" w:hAnsi="Times New Roman" w:cs="Times New Roman"/>
          <w:spacing w:val="20"/>
          <w:sz w:val="24"/>
          <w:szCs w:val="24"/>
        </w:rPr>
        <w:t>Agarcio</w:t>
      </w:r>
      <w:proofErr w:type="spellEnd"/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20"/>
          <w:sz w:val="24"/>
          <w:szCs w:val="24"/>
        </w:rPr>
        <w:t>Angelo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P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54537B" w:rsidRPr="004D5803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Gregorio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20"/>
          <w:sz w:val="24"/>
          <w:szCs w:val="24"/>
        </w:rPr>
        <w:t>Mark Gilson P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54537B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Jordan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pacing w:val="20"/>
          <w:sz w:val="24"/>
          <w:szCs w:val="24"/>
        </w:rPr>
        <w:t>Jeymar</w:t>
      </w:r>
      <w:proofErr w:type="spellEnd"/>
      <w:r>
        <w:rPr>
          <w:rFonts w:ascii="Times New Roman" w:hAnsi="Times New Roman" w:cs="Times New Roman"/>
          <w:spacing w:val="20"/>
          <w:sz w:val="24"/>
          <w:szCs w:val="24"/>
        </w:rPr>
        <w:t xml:space="preserve"> L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June 2021</w:t>
      </w:r>
    </w:p>
    <w:p w:rsidR="00175E1E" w:rsidRPr="00DD258C" w:rsidRDefault="0054537B" w:rsidP="0054537B">
      <w:pPr>
        <w:spacing w:after="160" w:line="259" w:lineRule="auto"/>
        <w:rPr>
          <w:rFonts w:eastAsia="SimSun"/>
          <w:b/>
          <w:spacing w:val="20"/>
          <w:lang w:val="en-US" w:eastAsia="en-US"/>
        </w:rPr>
      </w:pPr>
      <w:r w:rsidRPr="00DD258C">
        <w:rPr>
          <w:b/>
          <w:spacing w:val="20"/>
        </w:rPr>
        <w:br w:type="page"/>
      </w: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  <w:r w:rsidRPr="00DD258C">
        <w:rPr>
          <w:b/>
          <w:spacing w:val="20"/>
        </w:rPr>
        <w:lastRenderedPageBreak/>
        <w:t>TABLE OF CONTENTS</w:t>
      </w: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</w:p>
    <w:p w:rsidR="0054537B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Title Page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proofErr w:type="spellStart"/>
      <w:r w:rsidRPr="00DD258C">
        <w:rPr>
          <w:spacing w:val="30"/>
        </w:rPr>
        <w:t>i</w:t>
      </w:r>
      <w:proofErr w:type="spellEnd"/>
    </w:p>
    <w:p w:rsidR="009700FC" w:rsidRPr="00DD258C" w:rsidRDefault="009700FC" w:rsidP="009700FC">
      <w:pPr>
        <w:spacing w:line="360" w:lineRule="auto"/>
        <w:rPr>
          <w:spacing w:val="30"/>
        </w:rPr>
      </w:pPr>
      <w:r>
        <w:rPr>
          <w:spacing w:val="30"/>
        </w:rPr>
        <w:t xml:space="preserve"> Approval Sheet</w:t>
      </w:r>
      <w:r>
        <w:rPr>
          <w:spacing w:val="30"/>
        </w:rPr>
        <w:tab/>
      </w:r>
      <w:r>
        <w:rPr>
          <w:spacing w:val="30"/>
        </w:rPr>
        <w:tab/>
      </w:r>
      <w:r>
        <w:rPr>
          <w:spacing w:val="30"/>
        </w:rPr>
        <w:tab/>
      </w:r>
      <w:r>
        <w:rPr>
          <w:spacing w:val="30"/>
        </w:rPr>
        <w:tab/>
      </w:r>
      <w:r>
        <w:rPr>
          <w:spacing w:val="30"/>
        </w:rPr>
        <w:tab/>
      </w:r>
      <w:r>
        <w:rPr>
          <w:spacing w:val="30"/>
        </w:rPr>
        <w:tab/>
      </w:r>
      <w:r>
        <w:rPr>
          <w:spacing w:val="30"/>
        </w:rPr>
        <w:tab/>
      </w:r>
      <w:r>
        <w:rPr>
          <w:spacing w:val="30"/>
        </w:rPr>
        <w:tab/>
      </w:r>
      <w:r w:rsidRPr="00DD258C">
        <w:rPr>
          <w:spacing w:val="30"/>
        </w:rPr>
        <w:t>i</w:t>
      </w:r>
      <w:r>
        <w:rPr>
          <w:spacing w:val="30"/>
        </w:rPr>
        <w:t>i</w:t>
      </w:r>
    </w:p>
    <w:p w:rsidR="0054537B" w:rsidRPr="00DD258C" w:rsidRDefault="0054537B" w:rsidP="0054537B">
      <w:pPr>
        <w:spacing w:line="360" w:lineRule="auto"/>
        <w:ind w:right="-18"/>
        <w:rPr>
          <w:spacing w:val="30"/>
        </w:rPr>
      </w:pPr>
      <w:r w:rsidRPr="00DD258C">
        <w:rPr>
          <w:spacing w:val="30"/>
        </w:rPr>
        <w:t xml:space="preserve"> Table of Contents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  <w:t xml:space="preserve">        ii</w:t>
      </w:r>
      <w:r w:rsidR="009700FC">
        <w:rPr>
          <w:spacing w:val="30"/>
        </w:rPr>
        <w:t>i</w:t>
      </w:r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List of Tables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="00C77863">
        <w:rPr>
          <w:spacing w:val="30"/>
        </w:rPr>
        <w:t>v</w:t>
      </w:r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List of Figures                                                          </w:t>
      </w:r>
      <w:proofErr w:type="gramStart"/>
      <w:r w:rsidR="00C77863">
        <w:rPr>
          <w:spacing w:val="30"/>
        </w:rPr>
        <w:t>v</w:t>
      </w:r>
      <w:r w:rsidR="009700FC">
        <w:rPr>
          <w:spacing w:val="30"/>
        </w:rPr>
        <w:t>i</w:t>
      </w:r>
      <w:proofErr w:type="gramEnd"/>
      <w:r w:rsidRPr="00DD258C">
        <w:rPr>
          <w:spacing w:val="30"/>
        </w:rPr>
        <w:tab/>
      </w:r>
    </w:p>
    <w:p w:rsidR="0054537B" w:rsidRPr="00DD258C" w:rsidRDefault="0054537B" w:rsidP="0054537B">
      <w:pPr>
        <w:spacing w:line="360" w:lineRule="auto"/>
        <w:rPr>
          <w:spacing w:val="20"/>
        </w:rPr>
      </w:pPr>
    </w:p>
    <w:p w:rsidR="0054537B" w:rsidRPr="00DD258C" w:rsidRDefault="0054537B" w:rsidP="0054537B">
      <w:pPr>
        <w:spacing w:line="360" w:lineRule="auto"/>
        <w:rPr>
          <w:b/>
          <w:spacing w:val="20"/>
        </w:rPr>
      </w:pPr>
      <w:r w:rsidRPr="00DD258C">
        <w:rPr>
          <w:b/>
          <w:spacing w:val="20"/>
        </w:rPr>
        <w:t>CHAPTER</w:t>
      </w:r>
    </w:p>
    <w:p w:rsidR="0054537B" w:rsidRPr="00DD258C" w:rsidRDefault="0054537B" w:rsidP="0054537B">
      <w:pPr>
        <w:spacing w:line="360" w:lineRule="auto"/>
        <w:rPr>
          <w:spacing w:val="20"/>
        </w:rPr>
      </w:pPr>
    </w:p>
    <w:p w:rsidR="0054537B" w:rsidRPr="00DD258C" w:rsidRDefault="0054537B" w:rsidP="005453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33"/>
        </w:tabs>
        <w:spacing w:line="360" w:lineRule="auto"/>
        <w:rPr>
          <w:b/>
          <w:spacing w:val="20"/>
        </w:rPr>
      </w:pPr>
      <w:r w:rsidRPr="00DD258C">
        <w:rPr>
          <w:b/>
          <w:spacing w:val="20"/>
        </w:rPr>
        <w:t>I</w:t>
      </w:r>
      <w:r w:rsidRPr="00DD258C">
        <w:rPr>
          <w:b/>
          <w:spacing w:val="20"/>
        </w:rPr>
        <w:tab/>
        <w:t>THE PROBLEM AND ITS BACKGROUND             Page</w:t>
      </w:r>
    </w:p>
    <w:p w:rsidR="0054537B" w:rsidRPr="00DD258C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  <w:t>Introduction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  <w:t>1</w:t>
      </w:r>
    </w:p>
    <w:p w:rsidR="0054537B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  <w:t>Statement of the Problem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="0012640F">
        <w:rPr>
          <w:spacing w:val="20"/>
        </w:rPr>
        <w:t>3</w:t>
      </w:r>
    </w:p>
    <w:p w:rsidR="00175E1E" w:rsidRPr="00DD258C" w:rsidRDefault="00175E1E" w:rsidP="0054537B">
      <w:pPr>
        <w:spacing w:line="360" w:lineRule="auto"/>
        <w:rPr>
          <w:spacing w:val="20"/>
        </w:rPr>
      </w:pPr>
      <w:r>
        <w:rPr>
          <w:spacing w:val="20"/>
        </w:rPr>
        <w:tab/>
        <w:t>Conceptual Framework of the Study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12640F">
        <w:rPr>
          <w:spacing w:val="20"/>
        </w:rPr>
        <w:t>5</w:t>
      </w:r>
    </w:p>
    <w:p w:rsidR="0054537B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</w:r>
      <w:r w:rsidR="00175E1E">
        <w:rPr>
          <w:spacing w:val="20"/>
        </w:rPr>
        <w:t>Significance of the Study</w:t>
      </w:r>
      <w:r w:rsidR="00175E1E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="0012640F">
        <w:rPr>
          <w:spacing w:val="20"/>
        </w:rPr>
        <w:t>8</w:t>
      </w:r>
    </w:p>
    <w:p w:rsidR="0054537B" w:rsidRPr="00DD258C" w:rsidRDefault="00175E1E" w:rsidP="00175E1E">
      <w:pPr>
        <w:spacing w:line="360" w:lineRule="auto"/>
        <w:rPr>
          <w:spacing w:val="20"/>
        </w:rPr>
      </w:pPr>
      <w:r>
        <w:rPr>
          <w:spacing w:val="20"/>
        </w:rPr>
        <w:tab/>
      </w:r>
      <w:r w:rsidR="0054537B" w:rsidRPr="00DD258C">
        <w:rPr>
          <w:spacing w:val="20"/>
        </w:rPr>
        <w:t>Scope and Limitation of the Study</w:t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12640F">
        <w:rPr>
          <w:spacing w:val="20"/>
        </w:rPr>
        <w:t>10</w:t>
      </w:r>
      <w:r>
        <w:rPr>
          <w:spacing w:val="20"/>
        </w:rPr>
        <w:tab/>
      </w:r>
      <w:r>
        <w:rPr>
          <w:spacing w:val="20"/>
        </w:rPr>
        <w:tab/>
        <w:t>Definition of Term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12640F">
        <w:rPr>
          <w:spacing w:val="20"/>
        </w:rPr>
        <w:t>1</w:t>
      </w:r>
      <w:r w:rsidR="00BC422F">
        <w:rPr>
          <w:spacing w:val="20"/>
        </w:rPr>
        <w:t>7</w:t>
      </w:r>
    </w:p>
    <w:p w:rsidR="00175E1E" w:rsidRDefault="00175E1E" w:rsidP="00472E6F">
      <w:pPr>
        <w:pStyle w:val="ThesisFormat"/>
        <w:ind w:firstLine="0"/>
        <w:rPr>
          <w:b/>
        </w:rPr>
      </w:pPr>
    </w:p>
    <w:p w:rsidR="0054537B" w:rsidRPr="00472E6F" w:rsidRDefault="0054537B" w:rsidP="00472E6F">
      <w:pPr>
        <w:pStyle w:val="ThesisFormat"/>
        <w:ind w:firstLine="0"/>
        <w:rPr>
          <w:b/>
        </w:rPr>
      </w:pPr>
      <w:r w:rsidRPr="00472E6F">
        <w:rPr>
          <w:b/>
        </w:rPr>
        <w:t>II</w:t>
      </w:r>
      <w:r w:rsidRPr="00472E6F">
        <w:rPr>
          <w:b/>
        </w:rPr>
        <w:tab/>
        <w:t>REVIEW OF RELATED LITERATURE AND STUDIES</w:t>
      </w:r>
    </w:p>
    <w:p w:rsidR="0054537B" w:rsidRDefault="00CF4646" w:rsidP="00472E6F">
      <w:pPr>
        <w:pStyle w:val="ThesisFormat"/>
      </w:pPr>
      <w:r>
        <w:t>Education System and Issues</w:t>
      </w:r>
      <w:r>
        <w:tab/>
      </w:r>
      <w:r>
        <w:tab/>
      </w:r>
      <w:r>
        <w:tab/>
      </w:r>
      <w:r w:rsidR="00B43479">
        <w:tab/>
      </w:r>
      <w:r w:rsidR="00B43479">
        <w:tab/>
      </w:r>
      <w:r>
        <w:t>20</w:t>
      </w:r>
    </w:p>
    <w:p w:rsidR="00B43479" w:rsidRDefault="00CF4646" w:rsidP="00472E6F">
      <w:pPr>
        <w:pStyle w:val="ThesisFormat"/>
      </w:pPr>
      <w:r>
        <w:t>Children Learning Development and Psychology</w:t>
      </w:r>
      <w:r w:rsidR="00B43479">
        <w:tab/>
      </w:r>
      <w:r w:rsidR="00B43479">
        <w:tab/>
      </w:r>
      <w:r>
        <w:t>22</w:t>
      </w:r>
      <w:r w:rsidR="00B43479">
        <w:tab/>
      </w:r>
    </w:p>
    <w:p w:rsidR="00B43479" w:rsidRDefault="00CF4646" w:rsidP="00472E6F">
      <w:pPr>
        <w:pStyle w:val="ThesisFormat"/>
      </w:pPr>
      <w:r w:rsidRPr="00CF4646">
        <w:t>Transition of Learning in the Philippines</w:t>
      </w:r>
      <w:r w:rsidR="00F82C3E" w:rsidRPr="00CF4646">
        <w:tab/>
      </w:r>
      <w:r w:rsidR="00F82C3E">
        <w:tab/>
      </w:r>
      <w:r w:rsidR="00F82C3E">
        <w:tab/>
      </w:r>
      <w:r>
        <w:t>2</w:t>
      </w:r>
      <w:r w:rsidR="00BC422F">
        <w:t>4</w:t>
      </w:r>
      <w:r w:rsidR="00B43479" w:rsidRPr="00B43479">
        <w:t xml:space="preserve"> </w:t>
      </w:r>
    </w:p>
    <w:p w:rsidR="00F82C3E" w:rsidRPr="00DD258C" w:rsidRDefault="00CF4646" w:rsidP="00472E6F">
      <w:pPr>
        <w:pStyle w:val="ThesisFormat"/>
      </w:pPr>
      <w:r w:rsidRPr="00CF4646">
        <w:t>Computer Aided Instruction and Adaptive Learning</w:t>
      </w:r>
      <w:r>
        <w:tab/>
        <w:t>26</w:t>
      </w:r>
    </w:p>
    <w:p w:rsidR="0054537B" w:rsidRPr="00DD258C" w:rsidRDefault="0054537B" w:rsidP="00472E6F">
      <w:pPr>
        <w:pStyle w:val="ThesisFormat"/>
      </w:pPr>
      <w:r>
        <w:t>Synthesis</w:t>
      </w:r>
      <w:r w:rsidR="00CF4646">
        <w:t xml:space="preserve"> of the Stud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F4646">
        <w:t>29</w:t>
      </w:r>
    </w:p>
    <w:p w:rsidR="008B39DE" w:rsidRDefault="008B39DE" w:rsidP="008B39DE">
      <w:pPr>
        <w:spacing w:line="360" w:lineRule="auto"/>
        <w:ind w:left="720"/>
        <w:rPr>
          <w:spacing w:val="20"/>
        </w:rPr>
      </w:pPr>
    </w:p>
    <w:p w:rsidR="008B39DE" w:rsidRPr="00DD258C" w:rsidRDefault="008B39DE" w:rsidP="008B39DE">
      <w:pPr>
        <w:spacing w:line="360" w:lineRule="auto"/>
        <w:ind w:left="720"/>
        <w:rPr>
          <w:spacing w:val="20"/>
        </w:rPr>
      </w:pPr>
      <w:bookmarkStart w:id="0" w:name="_GoBack"/>
      <w:bookmarkEnd w:id="0"/>
    </w:p>
    <w:p w:rsidR="0054537B" w:rsidRPr="00DD258C" w:rsidRDefault="0054537B" w:rsidP="0054537B">
      <w:pPr>
        <w:spacing w:line="360" w:lineRule="auto"/>
        <w:rPr>
          <w:spacing w:val="20"/>
        </w:rPr>
      </w:pPr>
      <w:r w:rsidRPr="00DD258C">
        <w:rPr>
          <w:b/>
          <w:spacing w:val="20"/>
        </w:rPr>
        <w:lastRenderedPageBreak/>
        <w:t>III</w:t>
      </w:r>
      <w:r w:rsidRPr="00DD258C">
        <w:rPr>
          <w:b/>
          <w:spacing w:val="20"/>
        </w:rPr>
        <w:tab/>
        <w:t>METHODS AND PROCEDURES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Research Design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2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 w:rsidRPr="00DD258C">
        <w:rPr>
          <w:spacing w:val="20"/>
        </w:rPr>
        <w:t>Respondents of the Study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3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Data Gathering Tool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4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Data Gathering Procedure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5</w:t>
      </w:r>
    </w:p>
    <w:p w:rsidR="0054537B" w:rsidRPr="00DD258C" w:rsidRDefault="00C77863" w:rsidP="0054537B">
      <w:pPr>
        <w:spacing w:line="360" w:lineRule="auto"/>
        <w:ind w:left="720"/>
        <w:rPr>
          <w:spacing w:val="20"/>
        </w:rPr>
      </w:pPr>
      <w:r>
        <w:rPr>
          <w:bCs/>
          <w:spacing w:val="20"/>
        </w:rPr>
        <w:t>Data Analysis Plan</w:t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6</w:t>
      </w:r>
    </w:p>
    <w:p w:rsidR="002679E4" w:rsidRDefault="00C77863" w:rsidP="00C77863">
      <w:pPr>
        <w:spacing w:line="360" w:lineRule="auto"/>
        <w:ind w:left="720"/>
        <w:rPr>
          <w:spacing w:val="20"/>
        </w:rPr>
      </w:pPr>
      <w:r>
        <w:rPr>
          <w:spacing w:val="20"/>
        </w:rPr>
        <w:t>System Development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7</w:t>
      </w:r>
    </w:p>
    <w:p w:rsidR="0054537B" w:rsidRPr="00DD258C" w:rsidRDefault="00BC422F" w:rsidP="00C77863">
      <w:pPr>
        <w:spacing w:line="360" w:lineRule="auto"/>
        <w:ind w:left="720"/>
        <w:rPr>
          <w:spacing w:val="30"/>
        </w:rPr>
      </w:pPr>
      <w:r>
        <w:rPr>
          <w:spacing w:val="20"/>
        </w:rPr>
        <w:t>Reference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  <w:t>102</w:t>
      </w:r>
      <w:r w:rsidR="00C77863">
        <w:rPr>
          <w:spacing w:val="20"/>
        </w:rPr>
        <w:tab/>
      </w:r>
    </w:p>
    <w:p w:rsidR="00C405A1" w:rsidRDefault="00C405A1" w:rsidP="00364C93">
      <w:pPr>
        <w:spacing w:line="360" w:lineRule="auto"/>
        <w:ind w:left="720" w:hanging="720"/>
        <w:rPr>
          <w:b/>
          <w:spacing w:val="20"/>
        </w:rPr>
      </w:pPr>
      <w:r>
        <w:rPr>
          <w:b/>
          <w:spacing w:val="20"/>
        </w:rPr>
        <w:tab/>
      </w:r>
    </w:p>
    <w:p w:rsidR="00C405A1" w:rsidRDefault="00C405A1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Pr="00DD258C" w:rsidRDefault="00E86A66" w:rsidP="002679E4">
      <w:pPr>
        <w:spacing w:line="360" w:lineRule="auto"/>
        <w:rPr>
          <w:b/>
          <w:spacing w:val="30"/>
        </w:rPr>
      </w:pPr>
    </w:p>
    <w:p w:rsidR="0054537B" w:rsidRPr="00276235" w:rsidRDefault="0054537B" w:rsidP="00276235">
      <w:pPr>
        <w:pStyle w:val="ThesisFormat"/>
        <w:jc w:val="center"/>
        <w:rPr>
          <w:b/>
        </w:rPr>
      </w:pPr>
      <w:r w:rsidRPr="00276235">
        <w:rPr>
          <w:b/>
        </w:rPr>
        <w:t>LIST OF TABLES</w:t>
      </w:r>
    </w:p>
    <w:p w:rsidR="0054537B" w:rsidRPr="00DD258C" w:rsidRDefault="0054537B" w:rsidP="00472E6F">
      <w:pPr>
        <w:pStyle w:val="ThesisFormat"/>
      </w:pPr>
    </w:p>
    <w:p w:rsidR="0054537B" w:rsidRDefault="0054537B" w:rsidP="00276235">
      <w:pPr>
        <w:pStyle w:val="ThesisFormat"/>
        <w:jc w:val="left"/>
        <w:rPr>
          <w:b/>
        </w:rPr>
      </w:pPr>
      <w:r w:rsidRPr="00276235">
        <w:rPr>
          <w:b/>
        </w:rPr>
        <w:t>Table</w:t>
      </w:r>
      <w:r w:rsidRPr="00276235">
        <w:rPr>
          <w:b/>
        </w:rPr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="00276235">
        <w:rPr>
          <w:b/>
        </w:rPr>
        <w:t>Page</w:t>
      </w:r>
    </w:p>
    <w:p w:rsidR="00276235" w:rsidRPr="00276235" w:rsidRDefault="00276235" w:rsidP="00276235">
      <w:pPr>
        <w:pStyle w:val="ThesisFormat"/>
        <w:jc w:val="left"/>
      </w:pPr>
    </w:p>
    <w:p w:rsidR="00035BA7" w:rsidRPr="00DD258C" w:rsidRDefault="00207E39" w:rsidP="00035BA7">
      <w:pPr>
        <w:pStyle w:val="ThesisFormat"/>
      </w:pPr>
      <w:r>
        <w:t>1</w:t>
      </w:r>
      <w:r w:rsidR="00035BA7" w:rsidRPr="00DD258C">
        <w:tab/>
      </w:r>
      <w:r w:rsidR="00035BA7" w:rsidRPr="00DD258C">
        <w:tab/>
        <w:t>Respondent of the Study</w:t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33</w:t>
      </w:r>
    </w:p>
    <w:p w:rsidR="00035BA7" w:rsidRDefault="00035BA7" w:rsidP="00035BA7">
      <w:pPr>
        <w:pStyle w:val="ThesisFormat"/>
      </w:pPr>
    </w:p>
    <w:p w:rsidR="00035BA7" w:rsidRPr="00DD258C" w:rsidRDefault="00035BA7" w:rsidP="00035BA7">
      <w:pPr>
        <w:pStyle w:val="ThesisFormat"/>
      </w:pPr>
    </w:p>
    <w:p w:rsidR="00035BA7" w:rsidRPr="00DD258C" w:rsidRDefault="00035BA7" w:rsidP="00472E6F">
      <w:pPr>
        <w:pStyle w:val="ThesisFormat"/>
      </w:pPr>
    </w:p>
    <w:p w:rsidR="0054537B" w:rsidRDefault="0054537B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BE3056">
      <w:pPr>
        <w:pStyle w:val="ThesisFormat"/>
        <w:ind w:firstLine="0"/>
      </w:pPr>
    </w:p>
    <w:p w:rsidR="00E50377" w:rsidRDefault="00E50377" w:rsidP="00BE3056">
      <w:pPr>
        <w:pStyle w:val="ThesisFormat"/>
        <w:ind w:firstLine="0"/>
      </w:pPr>
    </w:p>
    <w:p w:rsidR="00BE3056" w:rsidRDefault="00BE3056" w:rsidP="00BE3056">
      <w:pPr>
        <w:pStyle w:val="ThesisFormat"/>
        <w:ind w:firstLine="0"/>
      </w:pPr>
    </w:p>
    <w:p w:rsidR="00BC422F" w:rsidRDefault="00BC422F" w:rsidP="00BE3056">
      <w:pPr>
        <w:pStyle w:val="ThesisFormat"/>
        <w:ind w:firstLine="0"/>
      </w:pPr>
    </w:p>
    <w:p w:rsidR="00BC422F" w:rsidRDefault="00BC422F" w:rsidP="00BE3056">
      <w:pPr>
        <w:pStyle w:val="ThesisFormat"/>
        <w:ind w:firstLine="0"/>
      </w:pPr>
    </w:p>
    <w:p w:rsidR="00BC422F" w:rsidRDefault="00BC422F" w:rsidP="00BE3056">
      <w:pPr>
        <w:pStyle w:val="ThesisFormat"/>
        <w:ind w:firstLine="0"/>
      </w:pPr>
    </w:p>
    <w:p w:rsidR="00BC422F" w:rsidRDefault="00BC422F" w:rsidP="00BE3056">
      <w:pPr>
        <w:pStyle w:val="ThesisFormat"/>
        <w:ind w:firstLine="0"/>
      </w:pPr>
    </w:p>
    <w:p w:rsidR="00BC422F" w:rsidRDefault="00BC422F" w:rsidP="00BE3056">
      <w:pPr>
        <w:pStyle w:val="ThesisFormat"/>
        <w:ind w:firstLine="0"/>
      </w:pPr>
    </w:p>
    <w:p w:rsidR="00BC422F" w:rsidRPr="00DD258C" w:rsidRDefault="00BC422F" w:rsidP="00BE3056">
      <w:pPr>
        <w:pStyle w:val="ThesisFormat"/>
        <w:ind w:firstLine="0"/>
      </w:pPr>
    </w:p>
    <w:p w:rsidR="0054537B" w:rsidRPr="00276235" w:rsidRDefault="0054537B" w:rsidP="00276235">
      <w:pPr>
        <w:pStyle w:val="ThesisFormat"/>
        <w:jc w:val="center"/>
        <w:rPr>
          <w:b/>
        </w:rPr>
      </w:pPr>
      <w:r w:rsidRPr="00276235">
        <w:rPr>
          <w:b/>
        </w:rPr>
        <w:t>LIST OF FIGURES</w:t>
      </w:r>
    </w:p>
    <w:p w:rsidR="0054537B" w:rsidRPr="00DD258C" w:rsidRDefault="0054537B" w:rsidP="00472E6F">
      <w:pPr>
        <w:pStyle w:val="ThesisFormat"/>
      </w:pPr>
      <w:r w:rsidRPr="00DD258C">
        <w:tab/>
      </w:r>
      <w:r w:rsidRPr="00DD258C">
        <w:tab/>
      </w:r>
      <w:r w:rsidRPr="00DD258C">
        <w:tab/>
      </w:r>
    </w:p>
    <w:p w:rsidR="0054537B" w:rsidRPr="00276235" w:rsidRDefault="0054537B" w:rsidP="00935085">
      <w:pPr>
        <w:pStyle w:val="ThesisFormat"/>
        <w:rPr>
          <w:b/>
        </w:rPr>
      </w:pPr>
      <w:r w:rsidRPr="00276235">
        <w:rPr>
          <w:b/>
        </w:rPr>
        <w:t>Figure</w:t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Pr="00276235">
        <w:rPr>
          <w:b/>
        </w:rPr>
        <w:t>Page</w:t>
      </w:r>
    </w:p>
    <w:p w:rsidR="000A5222" w:rsidRDefault="000A5222" w:rsidP="00C77B46">
      <w:pPr>
        <w:pStyle w:val="ThesisFormat"/>
        <w:ind w:firstLine="0"/>
        <w:rPr>
          <w:rStyle w:val="ThesisFormatChar"/>
        </w:rPr>
      </w:pPr>
    </w:p>
    <w:tbl>
      <w:tblPr>
        <w:tblStyle w:val="TableGrid"/>
        <w:tblW w:w="7740" w:type="dxa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5040"/>
        <w:gridCol w:w="1170"/>
      </w:tblGrid>
      <w:tr w:rsidR="00E50377" w:rsidTr="00F71EC6">
        <w:tc>
          <w:tcPr>
            <w:tcW w:w="1530" w:type="dxa"/>
          </w:tcPr>
          <w:p w:rsidR="00E50377" w:rsidRP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rStyle w:val="ThesisFormatChar"/>
              </w:rPr>
            </w:pPr>
            <w:r w:rsidRPr="00E50377">
              <w:t>Conceptual Framework of the Study</w:t>
            </w:r>
            <w:r w:rsidRPr="00E50377">
              <w:tab/>
            </w:r>
          </w:p>
        </w:tc>
        <w:tc>
          <w:tcPr>
            <w:tcW w:w="1170" w:type="dxa"/>
          </w:tcPr>
          <w:p w:rsidR="00E50377" w:rsidRP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 w:rsidRPr="00E50377">
              <w:rPr>
                <w:rStyle w:val="ThesisFormatChar"/>
              </w:rPr>
              <w:t>5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</w:t>
            </w:r>
          </w:p>
        </w:tc>
        <w:tc>
          <w:tcPr>
            <w:tcW w:w="5040" w:type="dxa"/>
          </w:tcPr>
          <w:p w:rsidR="00E50377" w:rsidRPr="00E50377" w:rsidRDefault="00BC422F" w:rsidP="00E50377">
            <w:pPr>
              <w:pStyle w:val="ThesisFormat"/>
              <w:ind w:firstLine="0"/>
              <w:jc w:val="left"/>
            </w:pPr>
            <w:r>
              <w:rPr>
                <w:bCs/>
              </w:rPr>
              <w:t>Class Diagram</w:t>
            </w:r>
          </w:p>
        </w:tc>
        <w:tc>
          <w:tcPr>
            <w:tcW w:w="1170" w:type="dxa"/>
          </w:tcPr>
          <w:p w:rsidR="00E50377" w:rsidRPr="00E50377" w:rsidRDefault="00BC422F" w:rsidP="00BC422F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39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</w:t>
            </w:r>
          </w:p>
        </w:tc>
        <w:tc>
          <w:tcPr>
            <w:tcW w:w="5040" w:type="dxa"/>
          </w:tcPr>
          <w:p w:rsidR="00E50377" w:rsidRPr="00BC422F" w:rsidRDefault="00BC422F" w:rsidP="00BC422F">
            <w:pPr>
              <w:pStyle w:val="ThesisFormat"/>
              <w:ind w:firstLine="0"/>
              <w:jc w:val="left"/>
              <w:rPr>
                <w:bCs/>
              </w:rPr>
            </w:pPr>
            <w:r w:rsidRPr="00BC422F">
              <w:t xml:space="preserve">Use </w:t>
            </w:r>
            <w:r>
              <w:t>C</w:t>
            </w:r>
            <w:r w:rsidRPr="00BC422F">
              <w:t>ase diagram for the Student Management Subsystem</w:t>
            </w:r>
          </w:p>
        </w:tc>
        <w:tc>
          <w:tcPr>
            <w:tcW w:w="1170" w:type="dxa"/>
          </w:tcPr>
          <w:p w:rsidR="00E50377" w:rsidRDefault="00E50377" w:rsidP="00BC422F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</w:t>
            </w:r>
            <w:r w:rsidR="00BC422F">
              <w:rPr>
                <w:rStyle w:val="ThesisFormatChar"/>
              </w:rPr>
              <w:t>1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4</w:t>
            </w:r>
          </w:p>
        </w:tc>
        <w:tc>
          <w:tcPr>
            <w:tcW w:w="5040" w:type="dxa"/>
          </w:tcPr>
          <w:p w:rsidR="00E50377" w:rsidRPr="00BC422F" w:rsidRDefault="00BC422F" w:rsidP="00F71EC6">
            <w:pPr>
              <w:pStyle w:val="ThesisFormat"/>
              <w:ind w:firstLine="0"/>
              <w:jc w:val="left"/>
              <w:rPr>
                <w:bCs/>
              </w:rPr>
            </w:pPr>
            <w:r w:rsidRPr="00BC422F">
              <w:t xml:space="preserve">Use </w:t>
            </w:r>
            <w:r w:rsidR="00F71EC6">
              <w:t>C</w:t>
            </w:r>
            <w:r w:rsidRPr="00BC422F">
              <w:t>ase diagram for the Parents Area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3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5</w:t>
            </w:r>
          </w:p>
        </w:tc>
        <w:tc>
          <w:tcPr>
            <w:tcW w:w="5040" w:type="dxa"/>
          </w:tcPr>
          <w:p w:rsidR="00E50377" w:rsidRPr="00BC422F" w:rsidRDefault="00BC422F" w:rsidP="00F71EC6">
            <w:pPr>
              <w:spacing w:line="360" w:lineRule="auto"/>
              <w:jc w:val="left"/>
              <w:rPr>
                <w:bCs/>
                <w:spacing w:val="20"/>
              </w:rPr>
            </w:pPr>
            <w:r w:rsidRPr="00BC422F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BC422F">
              <w:rPr>
                <w:spacing w:val="20"/>
              </w:rPr>
              <w:t>ase diagram for the User Account Management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4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6</w:t>
            </w:r>
          </w:p>
        </w:tc>
        <w:tc>
          <w:tcPr>
            <w:tcW w:w="5040" w:type="dxa"/>
          </w:tcPr>
          <w:p w:rsidR="00E50377" w:rsidRPr="00F71EC6" w:rsidRDefault="00BC422F" w:rsidP="00F71EC6">
            <w:pPr>
              <w:spacing w:line="360" w:lineRule="auto"/>
              <w:jc w:val="left"/>
              <w:rPr>
                <w:bCs/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F71EC6">
              <w:rPr>
                <w:spacing w:val="20"/>
              </w:rPr>
              <w:t>ase diagram for the Video Platform Subsystem</w:t>
            </w:r>
          </w:p>
        </w:tc>
        <w:tc>
          <w:tcPr>
            <w:tcW w:w="1170" w:type="dxa"/>
          </w:tcPr>
          <w:p w:rsidR="00E50377" w:rsidRDefault="00E50377" w:rsidP="00BC422F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</w:t>
            </w:r>
            <w:r w:rsidR="00BC422F">
              <w:rPr>
                <w:rStyle w:val="ThesisFormatChar"/>
              </w:rPr>
              <w:t>6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7</w:t>
            </w:r>
          </w:p>
        </w:tc>
        <w:tc>
          <w:tcPr>
            <w:tcW w:w="5040" w:type="dxa"/>
          </w:tcPr>
          <w:p w:rsidR="00E50377" w:rsidRPr="00F71EC6" w:rsidRDefault="00BC422F" w:rsidP="00F71EC6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F71EC6">
              <w:rPr>
                <w:spacing w:val="20"/>
              </w:rPr>
              <w:t>ase diagram for the Subjects Management Subsystem</w:t>
            </w:r>
          </w:p>
        </w:tc>
        <w:tc>
          <w:tcPr>
            <w:tcW w:w="1170" w:type="dxa"/>
          </w:tcPr>
          <w:p w:rsidR="00E50377" w:rsidRDefault="00E50377" w:rsidP="00BC422F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</w:t>
            </w:r>
            <w:r w:rsidR="00BC422F">
              <w:rPr>
                <w:rStyle w:val="ThesisFormatChar"/>
              </w:rPr>
              <w:t>7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8</w:t>
            </w:r>
          </w:p>
        </w:tc>
        <w:tc>
          <w:tcPr>
            <w:tcW w:w="5040" w:type="dxa"/>
          </w:tcPr>
          <w:p w:rsidR="00E50377" w:rsidRPr="00F71EC6" w:rsidRDefault="00BC422F" w:rsidP="00F71EC6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F71EC6">
              <w:rPr>
                <w:spacing w:val="20"/>
              </w:rPr>
              <w:t>ase diagram for the Topics Management Subsystem</w:t>
            </w:r>
          </w:p>
        </w:tc>
        <w:tc>
          <w:tcPr>
            <w:tcW w:w="1170" w:type="dxa"/>
          </w:tcPr>
          <w:p w:rsidR="00E50377" w:rsidRDefault="00BC422F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8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9</w:t>
            </w:r>
          </w:p>
        </w:tc>
        <w:tc>
          <w:tcPr>
            <w:tcW w:w="5040" w:type="dxa"/>
          </w:tcPr>
          <w:p w:rsidR="00E50377" w:rsidRPr="00F71EC6" w:rsidRDefault="00BC422F" w:rsidP="00F71EC6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F71EC6">
              <w:rPr>
                <w:spacing w:val="20"/>
              </w:rPr>
              <w:t>ase diagram for the FAQs Management Subsystem</w:t>
            </w:r>
          </w:p>
        </w:tc>
        <w:tc>
          <w:tcPr>
            <w:tcW w:w="1170" w:type="dxa"/>
          </w:tcPr>
          <w:p w:rsidR="00E50377" w:rsidRDefault="00E50377" w:rsidP="00BC422F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</w:t>
            </w:r>
            <w:r w:rsidR="00BC422F">
              <w:rPr>
                <w:rStyle w:val="ThesisFormatChar"/>
              </w:rPr>
              <w:t>0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0</w:t>
            </w:r>
          </w:p>
        </w:tc>
        <w:tc>
          <w:tcPr>
            <w:tcW w:w="5040" w:type="dxa"/>
          </w:tcPr>
          <w:p w:rsidR="00E50377" w:rsidRPr="00F71EC6" w:rsidRDefault="00BC422F" w:rsidP="00F71EC6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F71EC6">
              <w:rPr>
                <w:spacing w:val="20"/>
              </w:rPr>
              <w:t>ase diagram for the Announcements Management Subsystem</w:t>
            </w:r>
          </w:p>
        </w:tc>
        <w:tc>
          <w:tcPr>
            <w:tcW w:w="1170" w:type="dxa"/>
          </w:tcPr>
          <w:p w:rsidR="00E50377" w:rsidRDefault="00E50377" w:rsidP="00BC422F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</w:t>
            </w:r>
            <w:r w:rsidR="00BC422F">
              <w:rPr>
                <w:rStyle w:val="ThesisFormatChar"/>
              </w:rPr>
              <w:t>1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1</w:t>
            </w:r>
          </w:p>
        </w:tc>
        <w:tc>
          <w:tcPr>
            <w:tcW w:w="5040" w:type="dxa"/>
          </w:tcPr>
          <w:p w:rsidR="00E50377" w:rsidRPr="00F71EC6" w:rsidRDefault="00034534" w:rsidP="00F71EC6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 w:rsidR="00F71EC6">
              <w:rPr>
                <w:spacing w:val="20"/>
              </w:rPr>
              <w:t>C</w:t>
            </w:r>
            <w:r w:rsidRPr="00F71EC6">
              <w:rPr>
                <w:spacing w:val="20"/>
              </w:rPr>
              <w:t>ase diagram for the Kids Area Subsystem</w:t>
            </w:r>
          </w:p>
        </w:tc>
        <w:tc>
          <w:tcPr>
            <w:tcW w:w="1170" w:type="dxa"/>
          </w:tcPr>
          <w:p w:rsidR="00E50377" w:rsidRDefault="00E50377" w:rsidP="00034534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</w:t>
            </w:r>
            <w:r w:rsidR="00034534">
              <w:rPr>
                <w:rStyle w:val="ThesisFormatChar"/>
              </w:rPr>
              <w:t>2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2</w:t>
            </w:r>
          </w:p>
        </w:tc>
        <w:tc>
          <w:tcPr>
            <w:tcW w:w="5040" w:type="dxa"/>
          </w:tcPr>
          <w:p w:rsidR="00E50377" w:rsidRPr="00F71EC6" w:rsidRDefault="00F71EC6" w:rsidP="00F71EC6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 xml:space="preserve">Use </w:t>
            </w:r>
            <w:r>
              <w:rPr>
                <w:spacing w:val="20"/>
              </w:rPr>
              <w:t>C</w:t>
            </w:r>
            <w:r w:rsidRPr="00F71EC6">
              <w:rPr>
                <w:spacing w:val="20"/>
              </w:rPr>
              <w:t xml:space="preserve">ase diagram for the Chat </w:t>
            </w:r>
            <w:r w:rsidRPr="00F71EC6">
              <w:rPr>
                <w:spacing w:val="20"/>
              </w:rPr>
              <w:lastRenderedPageBreak/>
              <w:t>Subsystem</w:t>
            </w:r>
          </w:p>
        </w:tc>
        <w:tc>
          <w:tcPr>
            <w:tcW w:w="1170" w:type="dxa"/>
          </w:tcPr>
          <w:p w:rsidR="00E50377" w:rsidRDefault="00E50377" w:rsidP="00F71EC6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lastRenderedPageBreak/>
              <w:t>5</w:t>
            </w:r>
            <w:r w:rsidR="00F71EC6">
              <w:rPr>
                <w:rStyle w:val="ThesisFormatChar"/>
              </w:rPr>
              <w:t>3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3</w:t>
            </w:r>
          </w:p>
        </w:tc>
        <w:tc>
          <w:tcPr>
            <w:tcW w:w="5040" w:type="dxa"/>
          </w:tcPr>
          <w:p w:rsidR="00E50377" w:rsidRPr="00F71EC6" w:rsidRDefault="00F71EC6" w:rsidP="00E50377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>Activity Diagram for Creating a Student Profile</w:t>
            </w:r>
          </w:p>
        </w:tc>
        <w:tc>
          <w:tcPr>
            <w:tcW w:w="1170" w:type="dxa"/>
          </w:tcPr>
          <w:p w:rsidR="00E50377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5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4</w:t>
            </w:r>
          </w:p>
        </w:tc>
        <w:tc>
          <w:tcPr>
            <w:tcW w:w="5040" w:type="dxa"/>
          </w:tcPr>
          <w:p w:rsidR="00E50377" w:rsidRPr="00F71EC6" w:rsidRDefault="00F71EC6" w:rsidP="00E50377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>Activity Diagram for Modifying a Student Profile</w:t>
            </w:r>
          </w:p>
        </w:tc>
        <w:tc>
          <w:tcPr>
            <w:tcW w:w="1170" w:type="dxa"/>
          </w:tcPr>
          <w:p w:rsidR="00E50377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7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5</w:t>
            </w:r>
          </w:p>
        </w:tc>
        <w:tc>
          <w:tcPr>
            <w:tcW w:w="5040" w:type="dxa"/>
          </w:tcPr>
          <w:p w:rsidR="00E50377" w:rsidRPr="00F71EC6" w:rsidRDefault="00F71EC6" w:rsidP="00E50377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>Activity Diagram for Resetting the Password</w:t>
            </w:r>
          </w:p>
        </w:tc>
        <w:tc>
          <w:tcPr>
            <w:tcW w:w="1170" w:type="dxa"/>
          </w:tcPr>
          <w:p w:rsidR="00E50377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9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6</w:t>
            </w:r>
          </w:p>
        </w:tc>
        <w:tc>
          <w:tcPr>
            <w:tcW w:w="5040" w:type="dxa"/>
          </w:tcPr>
          <w:p w:rsidR="00E50377" w:rsidRPr="00F71EC6" w:rsidRDefault="00F71EC6" w:rsidP="00E50377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>Activity Diagram for Changing the Password</w:t>
            </w:r>
          </w:p>
        </w:tc>
        <w:tc>
          <w:tcPr>
            <w:tcW w:w="1170" w:type="dxa"/>
          </w:tcPr>
          <w:p w:rsidR="00E50377" w:rsidRDefault="00E50377" w:rsidP="00F71EC6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</w:t>
            </w:r>
            <w:r w:rsidR="00F71EC6">
              <w:rPr>
                <w:rStyle w:val="ThesisFormatChar"/>
              </w:rPr>
              <w:t>1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7</w:t>
            </w:r>
          </w:p>
        </w:tc>
        <w:tc>
          <w:tcPr>
            <w:tcW w:w="5040" w:type="dxa"/>
          </w:tcPr>
          <w:p w:rsidR="00E50377" w:rsidRPr="00F71EC6" w:rsidRDefault="00F71EC6" w:rsidP="00E50377">
            <w:pPr>
              <w:spacing w:line="360" w:lineRule="auto"/>
              <w:jc w:val="left"/>
              <w:rPr>
                <w:spacing w:val="20"/>
              </w:rPr>
            </w:pPr>
            <w:r w:rsidRPr="00F71EC6">
              <w:rPr>
                <w:spacing w:val="20"/>
              </w:rPr>
              <w:t>Activity Diagram for Updating the User Profile</w:t>
            </w:r>
          </w:p>
        </w:tc>
        <w:tc>
          <w:tcPr>
            <w:tcW w:w="1170" w:type="dxa"/>
          </w:tcPr>
          <w:p w:rsidR="00E50377" w:rsidRDefault="00E50377" w:rsidP="00F71EC6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</w:t>
            </w:r>
            <w:r w:rsidR="00F71EC6">
              <w:rPr>
                <w:rStyle w:val="ThesisFormatChar"/>
              </w:rPr>
              <w:t>3</w:t>
            </w:r>
          </w:p>
        </w:tc>
      </w:tr>
      <w:tr w:rsidR="00E50377" w:rsidTr="00F71EC6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8</w:t>
            </w:r>
          </w:p>
        </w:tc>
        <w:tc>
          <w:tcPr>
            <w:tcW w:w="5040" w:type="dxa"/>
          </w:tcPr>
          <w:p w:rsidR="00E50377" w:rsidRPr="00F71EC6" w:rsidRDefault="00F71EC6" w:rsidP="00E50377">
            <w:pPr>
              <w:spacing w:line="360" w:lineRule="auto"/>
              <w:jc w:val="left"/>
              <w:rPr>
                <w:bCs/>
                <w:spacing w:val="20"/>
                <w:highlight w:val="cyan"/>
              </w:rPr>
            </w:pPr>
            <w:r w:rsidRPr="00F71EC6">
              <w:rPr>
                <w:spacing w:val="20"/>
              </w:rPr>
              <w:t>Activity Diagram for Uploading a Video</w:t>
            </w:r>
          </w:p>
        </w:tc>
        <w:tc>
          <w:tcPr>
            <w:tcW w:w="1170" w:type="dxa"/>
          </w:tcPr>
          <w:p w:rsidR="00E50377" w:rsidRDefault="00931342" w:rsidP="00F71EC6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</w:t>
            </w:r>
            <w:r w:rsidR="00F71EC6">
              <w:rPr>
                <w:rStyle w:val="ThesisFormatChar"/>
              </w:rPr>
              <w:t>5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9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Modifying the Video Detail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7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0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Deleting a Video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9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1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Searching Video by Category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71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2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Searching Video by Title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72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3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Filtering Favorite Video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73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4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Adding a Subjec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74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5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Editing a Subjec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76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6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Deleting a Subjec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78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7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Adding a Topic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80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8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Editing a Topic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82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9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Deleting a Topic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84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lastRenderedPageBreak/>
              <w:t>30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Adding of FAQ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86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1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Editing FAQ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88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2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Deleting FAQ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90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3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Adding an Announcemen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91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4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Editing an Announcemen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93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5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Deleting an Announcemen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95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6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Opening a Subject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96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7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Taking Trial Quizze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98</w:t>
            </w:r>
          </w:p>
        </w:tc>
      </w:tr>
      <w:tr w:rsidR="00BC422F" w:rsidTr="00F71EC6">
        <w:tc>
          <w:tcPr>
            <w:tcW w:w="1530" w:type="dxa"/>
          </w:tcPr>
          <w:p w:rsidR="00BC422F" w:rsidRDefault="00BC422F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8</w:t>
            </w:r>
          </w:p>
        </w:tc>
        <w:tc>
          <w:tcPr>
            <w:tcW w:w="5040" w:type="dxa"/>
          </w:tcPr>
          <w:p w:rsidR="00BC422F" w:rsidRPr="00F71EC6" w:rsidRDefault="00F71EC6" w:rsidP="00E50377">
            <w:pPr>
              <w:spacing w:line="360" w:lineRule="auto"/>
              <w:rPr>
                <w:bCs/>
                <w:spacing w:val="20"/>
              </w:rPr>
            </w:pPr>
            <w:r w:rsidRPr="00F71EC6">
              <w:rPr>
                <w:spacing w:val="20"/>
              </w:rPr>
              <w:t>Activity Diagram for Taking Assessments</w:t>
            </w:r>
          </w:p>
        </w:tc>
        <w:tc>
          <w:tcPr>
            <w:tcW w:w="1170" w:type="dxa"/>
          </w:tcPr>
          <w:p w:rsidR="00BC422F" w:rsidRDefault="00F71EC6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100</w:t>
            </w:r>
          </w:p>
        </w:tc>
      </w:tr>
    </w:tbl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B44CCD" w:rsidRDefault="00B44CCD" w:rsidP="00B44CCD">
      <w:pPr>
        <w:spacing w:line="360" w:lineRule="auto"/>
        <w:rPr>
          <w:b/>
          <w:bCs/>
          <w:spacing w:val="20"/>
        </w:rPr>
      </w:pPr>
    </w:p>
    <w:sectPr w:rsidR="00B44CCD" w:rsidSect="009700FC">
      <w:headerReference w:type="even" r:id="rId11"/>
      <w:headerReference w:type="default" r:id="rId12"/>
      <w:footerReference w:type="even" r:id="rId13"/>
      <w:footerReference w:type="default" r:id="rId14"/>
      <w:footnotePr>
        <w:pos w:val="beneathText"/>
      </w:footnotePr>
      <w:pgSz w:w="12240" w:h="15840"/>
      <w:pgMar w:top="3420" w:right="1530" w:bottom="1134" w:left="2448" w:header="720" w:footer="720" w:gutter="0"/>
      <w:pgNumType w:fmt="lowerRoman" w:start="2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01E3" w:rsidRDefault="005201E3" w:rsidP="00266083">
      <w:r>
        <w:separator/>
      </w:r>
    </w:p>
  </w:endnote>
  <w:endnote w:type="continuationSeparator" w:id="0">
    <w:p w:rsidR="005201E3" w:rsidRDefault="005201E3" w:rsidP="00266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1454CE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03730F">
      <w:rPr>
        <w:rStyle w:val="PageNumber"/>
      </w:rPr>
      <w:instrText xml:space="preserve">PAGE  </w:instrText>
    </w:r>
    <w:r>
      <w:fldChar w:fldCharType="end"/>
    </w:r>
  </w:p>
  <w:p w:rsidR="0003730F" w:rsidRDefault="0003730F">
    <w:pPr>
      <w:pStyle w:val="Footer"/>
      <w:ind w:right="360"/>
    </w:pPr>
  </w:p>
  <w:p w:rsidR="0003730F" w:rsidRDefault="0003730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893FAB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0" distR="0" simplePos="0" relativeHeight="251655680" behindDoc="1" locked="0" layoutInCell="1" allowOverlap="1">
              <wp:simplePos x="0" y="0"/>
              <wp:positionH relativeFrom="page">
                <wp:posOffset>-340360</wp:posOffset>
              </wp:positionH>
              <wp:positionV relativeFrom="paragraph">
                <wp:posOffset>716280</wp:posOffset>
              </wp:positionV>
              <wp:extent cx="8439150" cy="10115550"/>
              <wp:effectExtent l="12065" t="17145" r="16510" b="1143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439150" cy="10115550"/>
                        <a:chOff x="-540" y="-29"/>
                        <a:chExt cx="13290" cy="15930"/>
                      </a:xfrm>
                    </wpg:grpSpPr>
                    <wps:wsp>
                      <wps:cNvPr id="2" name="Straight Arrow Connector 14"/>
                      <wps:cNvCnPr>
                        <a:cxnSpLocks noChangeShapeType="1"/>
                      </wps:cNvCnPr>
                      <wps:spPr bwMode="auto">
                        <a:xfrm>
                          <a:off x="-270" y="2371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Straight Arrow Connector 15"/>
                      <wps:cNvCnPr>
                        <a:cxnSpLocks noChangeShapeType="1"/>
                      </wps:cNvCnPr>
                      <wps:spPr bwMode="auto">
                        <a:xfrm>
                          <a:off x="-30" y="315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Rectangle 16"/>
                      <wps:cNvSpPr>
                        <a:spLocks noChangeArrowheads="1"/>
                      </wps:cNvSpPr>
                      <wps:spPr bwMode="auto">
                        <a:xfrm>
                          <a:off x="3468" y="2596"/>
                          <a:ext cx="5554" cy="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Default="0003730F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  <w:r>
                              <w:rPr>
                                <w:b/>
                                <w:color w:val="00B050"/>
                              </w:rPr>
                              <w:t>COLLEGE OF COMPUTER STUD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Straight Arrow Connector 17"/>
                      <wps:cNvCnPr>
                        <a:cxnSpLocks noChangeShapeType="1"/>
                      </wps:cNvCnPr>
                      <wps:spPr bwMode="auto">
                        <a:xfrm flipV="1">
                          <a:off x="195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Straight Arrow Connector 18"/>
                      <wps:cNvCnPr>
                        <a:cxnSpLocks noChangeShapeType="1"/>
                      </wps:cNvCnPr>
                      <wps:spPr bwMode="auto">
                        <a:xfrm flipV="1">
                          <a:off x="1092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" name="Straight Arrow Connector 19"/>
                      <wps:cNvCnPr>
                        <a:cxnSpLocks noChangeShapeType="1"/>
                      </wps:cNvCnPr>
                      <wps:spPr bwMode="auto">
                        <a:xfrm>
                          <a:off x="-540" y="1464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Rectangle 20"/>
                      <wps:cNvSpPr>
                        <a:spLocks noChangeArrowheads="1"/>
                      </wps:cNvSpPr>
                      <wps:spPr bwMode="auto">
                        <a:xfrm>
                          <a:off x="3915" y="1261"/>
                          <a:ext cx="6615" cy="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Default="0003730F">
                            <w:pP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</w:pPr>
                            <w:proofErr w:type="spellStart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>Pamantasan</w:t>
                            </w:r>
                            <w:proofErr w:type="spellEnd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>Cabuya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36" style="position:absolute;margin-left:-26.8pt;margin-top:56.4pt;width:664.5pt;height:796.5pt;z-index:-251660800;mso-wrap-distance-left:0;mso-wrap-distance-right:0;mso-position-horizontal-relative:page" coordorigin="-540,-29" coordsize="13290,15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37" type="#_x0000_t32" style="position:absolute;left:-270;top:2371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" strokecolor="#00b050" strokeweight="1.5pt"/>
              <v:shape id="Straight Arrow Connector 15" o:spid="_x0000_s1038" type="#_x0000_t32" style="position:absolute;left:-30;top:315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" strokecolor="#00b050" strokeweight="1.5pt"/>
              <v:rect id="Rectangle 16" o:spid="_x0000_s1039" style="position:absolute;left:3468;top:2596;width:5554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<v:textbox>
                  <w:txbxContent>
                    <w:p w:rsidR="0003730F" w:rsidRDefault="0003730F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  <w:r>
                        <w:rPr>
                          <w:b/>
                          <w:color w:val="00B050"/>
                        </w:rPr>
                        <w:t>COLLEGE OF COMPUTER STUDIES</w:t>
                      </w:r>
                    </w:p>
                  </w:txbxContent>
                </v:textbox>
              </v:rect>
              <v:shape id="Straight Arrow Connector 17" o:spid="_x0000_s1040" type="#_x0000_t32" style="position:absolute;left:195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" strokecolor="#00b050" strokeweight="1.5pt"/>
              <v:shape id="Straight Arrow Connector 18" o:spid="_x0000_s1041" type="#_x0000_t32" style="position:absolute;left:1092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" strokecolor="#00b050" strokeweight="1.5pt"/>
              <v:shape id="Straight Arrow Connector 19" o:spid="_x0000_s1042" type="#_x0000_t32" style="position:absolute;left:-540;top:1464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" strokecolor="#00b050" strokeweight="1.5pt"/>
              <v:rect id="Rectangle 20" o:spid="_x0000_s1043" style="position:absolute;left:3915;top:1261;width:6615;height: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>
                <v:textbox>
                  <w:txbxContent>
                    <w:p w:rsidR="0003730F" w:rsidRDefault="0003730F">
                      <w:pP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</w:pPr>
                      <w:proofErr w:type="spellStart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>Pamantasan</w:t>
                      </w:r>
                      <w:proofErr w:type="spellEnd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>Cabuyao</w:t>
                      </w:r>
                      <w:proofErr w:type="spellEnd"/>
                    </w:p>
                  </w:txbxContent>
                </v:textbox>
              </v:rect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01E3" w:rsidRDefault="005201E3" w:rsidP="00266083">
      <w:r>
        <w:separator/>
      </w:r>
    </w:p>
  </w:footnote>
  <w:footnote w:type="continuationSeparator" w:id="0">
    <w:p w:rsidR="005201E3" w:rsidRDefault="005201E3" w:rsidP="002660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1454CE">
    <w:pPr>
      <w:pStyle w:val="Header"/>
      <w:framePr w:wrap="around" w:vAnchor="text" w:hAnchor="margin" w:xAlign="right" w:y="1"/>
      <w:rPr>
        <w:rStyle w:val="PageNumber"/>
      </w:rPr>
    </w:pPr>
    <w:r>
      <w:fldChar w:fldCharType="begin"/>
    </w:r>
    <w:r w:rsidR="0003730F">
      <w:rPr>
        <w:rStyle w:val="PageNumber"/>
      </w:rPr>
      <w:instrText xml:space="preserve">PAGE  </w:instrText>
    </w:r>
    <w:r>
      <w:fldChar w:fldCharType="separate"/>
    </w:r>
    <w:r w:rsidR="0003730F">
      <w:rPr>
        <w:rStyle w:val="PageNumber"/>
        <w:noProof/>
      </w:rPr>
      <w:t>3</w:t>
    </w:r>
    <w:r>
      <w:fldChar w:fldCharType="end"/>
    </w:r>
  </w:p>
  <w:p w:rsidR="0003730F" w:rsidRDefault="0003730F">
    <w:pPr>
      <w:rPr>
        <w:rStyle w:val="PageNumbe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893FAB">
    <w:pPr>
      <w:pStyle w:val="Default"/>
      <w:jc w:val="center"/>
    </w:pPr>
    <w:r>
      <w:rPr>
        <w:noProof/>
      </w:rPr>
      <mc:AlternateContent>
        <mc:Choice Requires="wpg">
          <w:drawing>
            <wp:anchor distT="0" distB="0" distL="0" distR="0" simplePos="0" relativeHeight="251657728" behindDoc="1" locked="0" layoutInCell="1" allowOverlap="1">
              <wp:simplePos x="0" y="0"/>
              <wp:positionH relativeFrom="page">
                <wp:align>center</wp:align>
              </wp:positionH>
              <wp:positionV relativeFrom="paragraph">
                <wp:posOffset>-407035</wp:posOffset>
              </wp:positionV>
              <wp:extent cx="8439150" cy="10115550"/>
              <wp:effectExtent l="9525" t="11430" r="9525" b="17145"/>
              <wp:wrapNone/>
              <wp:docPr id="10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439150" cy="10115550"/>
                        <a:chOff x="-540" y="-29"/>
                        <a:chExt cx="13290" cy="15930"/>
                      </a:xfrm>
                    </wpg:grpSpPr>
                    <wps:wsp>
                      <wps:cNvPr id="11" name="Straight Arrow Connector 6"/>
                      <wps:cNvCnPr>
                        <a:cxnSpLocks noChangeShapeType="1"/>
                      </wps:cNvCnPr>
                      <wps:spPr bwMode="auto">
                        <a:xfrm>
                          <a:off x="-270" y="2371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Straight Arrow Connector 7"/>
                      <wps:cNvCnPr>
                        <a:cxnSpLocks noChangeShapeType="1"/>
                      </wps:cNvCnPr>
                      <wps:spPr bwMode="auto">
                        <a:xfrm>
                          <a:off x="-30" y="315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Rectangle 8"/>
                      <wps:cNvSpPr>
                        <a:spLocks noChangeArrowheads="1"/>
                      </wps:cNvSpPr>
                      <wps:spPr bwMode="auto">
                        <a:xfrm>
                          <a:off x="3485" y="2546"/>
                          <a:ext cx="5554" cy="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Pr="00245D8B" w:rsidRDefault="0003730F" w:rsidP="0026608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B050"/>
                                <w:sz w:val="22"/>
                                <w:szCs w:val="22"/>
                              </w:rPr>
                            </w:pPr>
                            <w:r w:rsidRPr="00245D8B">
                              <w:rPr>
                                <w:rFonts w:ascii="Arial" w:hAnsi="Arial" w:cs="Arial"/>
                                <w:b/>
                                <w:color w:val="00B050"/>
                                <w:sz w:val="22"/>
                                <w:szCs w:val="22"/>
                              </w:rPr>
                              <w:t>COLLEGE OF COMPUTING AND ENGINEERING</w:t>
                            </w:r>
                          </w:p>
                          <w:p w:rsidR="0003730F" w:rsidRDefault="0003730F" w:rsidP="00266083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</w:p>
                          <w:p w:rsidR="0003730F" w:rsidRDefault="0003730F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Straight Arrow Connector 9"/>
                      <wps:cNvCnPr>
                        <a:cxnSpLocks noChangeShapeType="1"/>
                      </wps:cNvCnPr>
                      <wps:spPr bwMode="auto">
                        <a:xfrm flipV="1">
                          <a:off x="195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" name="Straight Arrow Connector 10"/>
                      <wps:cNvCnPr>
                        <a:cxnSpLocks noChangeShapeType="1"/>
                      </wps:cNvCnPr>
                      <wps:spPr bwMode="auto">
                        <a:xfrm flipV="1">
                          <a:off x="1092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Straight Arrow Connector 11"/>
                      <wps:cNvCnPr>
                        <a:cxnSpLocks noChangeShapeType="1"/>
                      </wps:cNvCnPr>
                      <wps:spPr bwMode="auto">
                        <a:xfrm>
                          <a:off x="-540" y="1464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7" style="position:absolute;left:0;text-align:left;margin-left:0;margin-top:-32.05pt;width:664.5pt;height:796.5pt;z-index:-251658752;mso-wrap-distance-left:0;mso-wrap-distance-right:0;mso-position-horizontal:center;mso-position-horizontal-relative:page" coordorigin="-540,-29" coordsize="13290,15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8" type="#_x0000_t32" style="position:absolute;left:-270;top:2371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" strokecolor="#00b050" strokeweight="1.5pt"/>
              <v:shape id="Straight Arrow Connector 7" o:spid="_x0000_s1029" type="#_x0000_t32" style="position:absolute;left:-30;top:315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" strokecolor="#00b050" strokeweight="1.5pt"/>
              <v:rect id="Rectangle 8" o:spid="_x0000_s1030" style="position:absolute;left:3485;top:2546;width:5554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>
                <v:textbox>
                  <w:txbxContent>
                    <w:p w:rsidR="0003730F" w:rsidRPr="00245D8B" w:rsidRDefault="0003730F" w:rsidP="00266083">
                      <w:pPr>
                        <w:jc w:val="center"/>
                        <w:rPr>
                          <w:rFonts w:ascii="Arial" w:hAnsi="Arial" w:cs="Arial"/>
                          <w:b/>
                          <w:color w:val="00B050"/>
                          <w:sz w:val="22"/>
                          <w:szCs w:val="22"/>
                        </w:rPr>
                      </w:pPr>
                      <w:r w:rsidRPr="00245D8B">
                        <w:rPr>
                          <w:rFonts w:ascii="Arial" w:hAnsi="Arial" w:cs="Arial"/>
                          <w:b/>
                          <w:color w:val="00B050"/>
                          <w:sz w:val="22"/>
                          <w:szCs w:val="22"/>
                        </w:rPr>
                        <w:t>COLLEGE OF COMPUTING AND ENGINEERING</w:t>
                      </w:r>
                    </w:p>
                    <w:p w:rsidR="0003730F" w:rsidRDefault="0003730F" w:rsidP="00266083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</w:p>
                    <w:p w:rsidR="0003730F" w:rsidRDefault="0003730F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</w:p>
                  </w:txbxContent>
                </v:textbox>
              </v:rect>
              <v:shape id="Straight Arrow Connector 9" o:spid="_x0000_s1031" type="#_x0000_t32" style="position:absolute;left:195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" strokecolor="#00b050" strokeweight="1.5pt"/>
              <v:shape id="Straight Arrow Connector 10" o:spid="_x0000_s1032" type="#_x0000_t32" style="position:absolute;left:1092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" strokecolor="#00b050" strokeweight="1.5pt"/>
              <v:shape id="Straight Arrow Connector 11" o:spid="_x0000_s1033" type="#_x0000_t32" style="position:absolute;left:-540;top:1464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" strokecolor="#00b050" strokeweight="1.5pt"/>
              <w10:wrap anchorx="page"/>
            </v:group>
          </w:pict>
        </mc:Fallback>
      </mc:AlternateContent>
    </w:r>
  </w:p>
  <w:p w:rsidR="0003730F" w:rsidRDefault="00893FAB">
    <w:pPr>
      <w:pStyle w:val="Header"/>
      <w:ind w:right="360"/>
      <w:jc w:val="center"/>
      <w:rPr>
        <w:rFonts w:ascii="Arial" w:hAnsi="Arial" w:cs="Arial"/>
        <w:b/>
        <w:color w:val="000000"/>
        <w:sz w:val="28"/>
        <w:szCs w:val="28"/>
      </w:rPr>
    </w:pPr>
    <w:r>
      <w:rPr>
        <w:rFonts w:ascii="Arial" w:hAnsi="Arial" w:cs="Arial"/>
        <w:b/>
        <w:noProof/>
        <w:color w:val="000000"/>
        <w:sz w:val="28"/>
        <w:szCs w:val="28"/>
        <w:lang w:eastAsia="en-US"/>
      </w:rPr>
      <mc:AlternateContent>
        <mc:Choice Requires="wpg">
          <w:drawing>
            <wp:anchor distT="0" distB="0" distL="0" distR="0" simplePos="0" relativeHeight="251662336" behindDoc="0" locked="0" layoutInCell="1" allowOverlap="1">
              <wp:simplePos x="0" y="0"/>
              <wp:positionH relativeFrom="column">
                <wp:posOffset>140970</wp:posOffset>
              </wp:positionH>
              <wp:positionV relativeFrom="paragraph">
                <wp:posOffset>129540</wp:posOffset>
              </wp:positionV>
              <wp:extent cx="4438650" cy="669925"/>
              <wp:effectExtent l="0" t="0" r="0" b="0"/>
              <wp:wrapNone/>
              <wp:docPr id="410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438650" cy="669925"/>
                        <a:chOff x="0" y="0"/>
                        <a:chExt cx="4438650" cy="669925"/>
                      </a:xfrm>
                    </wpg:grpSpPr>
                    <pic:pic xmlns:pic="http://schemas.openxmlformats.org/drawingml/2006/picture">
                      <pic:nvPicPr>
                        <pic:cNvPr id="15" name="Image"/>
                        <pic:cNvPicPr/>
                      </pic:nvPicPr>
                      <pic:blipFill>
                        <a:blip r:embed="rId1" cstate="print"/>
                        <a:srcRect/>
                        <a:stretch/>
                      </pic:blipFill>
                      <pic:spPr>
                        <a:xfrm>
                          <a:off x="0" y="0"/>
                          <a:ext cx="801370" cy="6699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Image"/>
                        <pic:cNvPicPr/>
                      </pic:nvPicPr>
                      <pic:blipFill>
                        <a:blip r:embed="rId2" cstate="print"/>
                        <a:srcRect/>
                        <a:stretch/>
                      </pic:blipFill>
                      <pic:spPr>
                        <a:xfrm>
                          <a:off x="800100" y="152400"/>
                          <a:ext cx="363855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E24BB5" id="Group 15" o:spid="_x0000_s1026" style="position:absolute;margin-left:11.1pt;margin-top:10.2pt;width:349.5pt;height:52.75pt;z-index:251662336;mso-wrap-distance-left:0;mso-wrap-distance-right:0" coordsize="44386,66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" o:spid="_x0000_s1027" type="#_x0000_t75" style="position:absolute;width:8013;height:6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">
                <v:imagedata r:id="rId3" o:title=""/>
              </v:shape>
              <v:shape id="Image" o:spid="_x0000_s1028" type="#_x0000_t75" style="position:absolute;left:8001;top:1524;width:36385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">
                <v:imagedata r:id="rId4" o:title=""/>
              </v:shape>
            </v:group>
          </w:pict>
        </mc:Fallback>
      </mc:AlternateContent>
    </w:r>
  </w:p>
  <w:p w:rsidR="0003730F" w:rsidRDefault="0003730F"/>
  <w:p w:rsidR="0003730F" w:rsidRDefault="0003730F"/>
  <w:p w:rsidR="0003730F" w:rsidRDefault="00893FAB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0" allowOverlap="1">
              <wp:simplePos x="0" y="0"/>
              <wp:positionH relativeFrom="rightMargin">
                <wp:posOffset>222250</wp:posOffset>
              </wp:positionH>
              <wp:positionV relativeFrom="page">
                <wp:posOffset>1699895</wp:posOffset>
              </wp:positionV>
              <wp:extent cx="586105" cy="330835"/>
              <wp:effectExtent l="3175" t="4445" r="1270" b="0"/>
              <wp:wrapNone/>
              <wp:docPr id="9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6105" cy="330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538135" w:themeColor="accent6" w:themeShade="BF"/>
                              <w:sz w:val="48"/>
                              <w:szCs w:val="48"/>
                            </w:rPr>
                            <w:id w:val="-1807150379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>
                            <w:rPr>
                              <w:rFonts w:ascii="Times New Roman" w:hAnsi="Times New Roman" w:cs="Times New Roman"/>
                              <w:b/>
                              <w:color w:val="00B050"/>
                              <w:sz w:val="24"/>
                              <w:szCs w:val="24"/>
                            </w:rPr>
                          </w:sdtEndPr>
                          <w:sdtContent>
                            <w:p w:rsidR="002B1339" w:rsidRPr="002B1339" w:rsidRDefault="002B1339">
                              <w:pPr>
                                <w:jc w:val="center"/>
                                <w:rPr>
                                  <w:rFonts w:eastAsiaTheme="majorEastAsia"/>
                                  <w:b/>
                                  <w:color w:val="00B050"/>
                                </w:rPr>
                              </w:pPr>
                              <w:r w:rsidRPr="002B1339">
                                <w:rPr>
                                  <w:rFonts w:eastAsiaTheme="minorEastAsia"/>
                                  <w:b/>
                                  <w:color w:val="00B050"/>
                                </w:rPr>
                                <w:fldChar w:fldCharType="begin"/>
                              </w:r>
                              <w:r w:rsidRPr="002B1339">
                                <w:rPr>
                                  <w:b/>
                                  <w:color w:val="00B050"/>
                                </w:rPr>
                                <w:instrText xml:space="preserve"> PAGE  \* MERGEFORMAT </w:instrText>
                              </w:r>
                              <w:r w:rsidRPr="002B1339">
                                <w:rPr>
                                  <w:rFonts w:eastAsiaTheme="minorEastAsia"/>
                                  <w:b/>
                                  <w:color w:val="00B050"/>
                                </w:rPr>
                                <w:fldChar w:fldCharType="separate"/>
                              </w:r>
                              <w:r w:rsidR="008B39DE" w:rsidRPr="008B39DE">
                                <w:rPr>
                                  <w:rFonts w:eastAsiaTheme="majorEastAsia"/>
                                  <w:b/>
                                  <w:noProof/>
                                  <w:color w:val="00B050"/>
                                </w:rPr>
                                <w:t>v</w:t>
                              </w:r>
                              <w:r w:rsidRPr="002B1339">
                                <w:rPr>
                                  <w:rFonts w:eastAsiaTheme="majorEastAsia"/>
                                  <w:b/>
                                  <w:noProof/>
                                  <w:color w:val="00B05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9" o:spid="_x0000_s1034" style="position:absolute;margin-left:17.5pt;margin-top:133.85pt;width:46.15pt;height:26.05pt;z-index:2516643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" o:allowincell="f" stroked="f">
              <v:textbox>
                <w:txbxContent>
                  <w:sdt>
                    <w:sdtPr>
                      <w:rPr>
                        <w:rFonts w:asciiTheme="majorHAnsi" w:eastAsiaTheme="majorEastAsia" w:hAnsiTheme="majorHAnsi" w:cstheme="majorBidi"/>
                        <w:color w:val="538135" w:themeColor="accent6" w:themeShade="BF"/>
                        <w:sz w:val="48"/>
                        <w:szCs w:val="48"/>
                      </w:rPr>
                      <w:id w:val="-1807150379"/>
                      <w:docPartObj>
                        <w:docPartGallery w:val="Page Numbers (Margins)"/>
                        <w:docPartUnique/>
                      </w:docPartObj>
                    </w:sdtPr>
                    <w:sdtEndPr>
                      <w:rPr>
                        <w:rFonts w:ascii="Times New Roman" w:hAnsi="Times New Roman" w:cs="Times New Roman"/>
                        <w:b/>
                        <w:color w:val="00B050"/>
                        <w:sz w:val="24"/>
                        <w:szCs w:val="24"/>
                      </w:rPr>
                    </w:sdtEndPr>
                    <w:sdtContent>
                      <w:p w:rsidR="002B1339" w:rsidRPr="002B1339" w:rsidRDefault="002B1339">
                        <w:pPr>
                          <w:jc w:val="center"/>
                          <w:rPr>
                            <w:rFonts w:eastAsiaTheme="majorEastAsia"/>
                            <w:b/>
                            <w:color w:val="00B050"/>
                          </w:rPr>
                        </w:pPr>
                        <w:r w:rsidRPr="002B1339">
                          <w:rPr>
                            <w:rFonts w:eastAsiaTheme="minorEastAsia"/>
                            <w:b/>
                            <w:color w:val="00B050"/>
                          </w:rPr>
                          <w:fldChar w:fldCharType="begin"/>
                        </w:r>
                        <w:r w:rsidRPr="002B1339">
                          <w:rPr>
                            <w:b/>
                            <w:color w:val="00B050"/>
                          </w:rPr>
                          <w:instrText xml:space="preserve"> PAGE  \* MERGEFORMAT </w:instrText>
                        </w:r>
                        <w:r w:rsidRPr="002B1339">
                          <w:rPr>
                            <w:rFonts w:eastAsiaTheme="minorEastAsia"/>
                            <w:b/>
                            <w:color w:val="00B050"/>
                          </w:rPr>
                          <w:fldChar w:fldCharType="separate"/>
                        </w:r>
                        <w:r w:rsidR="008B39DE" w:rsidRPr="008B39DE">
                          <w:rPr>
                            <w:rFonts w:eastAsiaTheme="majorEastAsia"/>
                            <w:b/>
                            <w:noProof/>
                            <w:color w:val="00B050"/>
                          </w:rPr>
                          <w:t>v</w:t>
                        </w:r>
                        <w:r w:rsidRPr="002B1339">
                          <w:rPr>
                            <w:rFonts w:eastAsiaTheme="majorEastAsia"/>
                            <w:b/>
                            <w:noProof/>
                            <w:color w:val="00B050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b/>
        <w:bCs/>
        <w:noProof/>
        <w:spacing w:val="20"/>
        <w:lang w:val="en-US" w:eastAsia="en-US"/>
      </w:rPr>
      <mc:AlternateContent>
        <mc:Choice Requires="wps">
          <w:drawing>
            <wp:anchor distT="0" distB="0" distL="0" distR="0" simplePos="0" relativeHeight="251659776" behindDoc="0" locked="0" layoutInCell="1" allowOverlap="1">
              <wp:simplePos x="0" y="0"/>
              <wp:positionH relativeFrom="rightMargin">
                <wp:posOffset>222250</wp:posOffset>
              </wp:positionH>
              <wp:positionV relativeFrom="paragraph">
                <wp:posOffset>90805</wp:posOffset>
              </wp:positionV>
              <wp:extent cx="654685" cy="313690"/>
              <wp:effectExtent l="0" t="0" r="0" b="0"/>
              <wp:wrapNone/>
              <wp:docPr id="41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54685" cy="31369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:rsidR="0003730F" w:rsidRDefault="0003730F">
                          <w:pPr>
                            <w:rPr>
                              <w:b/>
                              <w:color w:val="00B050"/>
                            </w:rPr>
                          </w:pPr>
                          <w:r>
                            <w:rPr>
                              <w:b/>
                              <w:color w:val="00B050"/>
                            </w:rPr>
                            <w:t>PAGE</w:t>
                          </w:r>
                        </w:p>
                      </w:txbxContent>
                    </wps:txbx>
                    <wps:bodyPr vert="horz" wrap="square" lIns="91440" tIns="45720" rIns="91440" bIns="4572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Text Box 2" o:spid="_x0000_s1035" style="position:absolute;margin-left:17.5pt;margin-top:7.15pt;width:51.55pt;height:24.7pt;z-index:25165977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" filled="f" stroked="f">
              <v:path arrowok="t"/>
              <v:textbox>
                <w:txbxContent>
                  <w:p w:rsidR="0003730F" w:rsidRDefault="0003730F">
                    <w:pPr>
                      <w:rPr>
                        <w:b/>
                        <w:color w:val="00B050"/>
                      </w:rPr>
                    </w:pPr>
                    <w:r>
                      <w:rPr>
                        <w:b/>
                        <w:color w:val="00B050"/>
                      </w:rPr>
                      <w:t>PAGE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E1147768"/>
    <w:lvl w:ilvl="0" w:tplc="273C8E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2"/>
    <w:multiLevelType w:val="hybridMultilevel"/>
    <w:tmpl w:val="6526F11E"/>
    <w:lvl w:ilvl="0" w:tplc="266EC25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0000003"/>
    <w:multiLevelType w:val="hybridMultilevel"/>
    <w:tmpl w:val="EE44348C"/>
    <w:lvl w:ilvl="0" w:tplc="DA880B1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0000004"/>
    <w:multiLevelType w:val="hybridMultilevel"/>
    <w:tmpl w:val="AC6C3176"/>
    <w:lvl w:ilvl="0" w:tplc="AF609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000005"/>
    <w:multiLevelType w:val="multilevel"/>
    <w:tmpl w:val="3A3A77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EEBAED0E"/>
    <w:lvl w:ilvl="0" w:tplc="8A0C550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0000007"/>
    <w:multiLevelType w:val="singleLevel"/>
    <w:tmpl w:val="63F20247"/>
    <w:lvl w:ilvl="0">
      <w:start w:val="1"/>
      <w:numFmt w:val="lowerLetter"/>
      <w:lvlText w:val="%1."/>
      <w:lvlJc w:val="left"/>
    </w:lvl>
  </w:abstractNum>
  <w:abstractNum w:abstractNumId="7" w15:restartNumberingAfterBreak="0">
    <w:nsid w:val="00000008"/>
    <w:multiLevelType w:val="hybridMultilevel"/>
    <w:tmpl w:val="FB5C8F8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C0E0F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CDE0A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67027D"/>
    <w:multiLevelType w:val="hybridMultilevel"/>
    <w:tmpl w:val="6E149362"/>
    <w:lvl w:ilvl="0" w:tplc="3CF631B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4391B99"/>
    <w:multiLevelType w:val="hybridMultilevel"/>
    <w:tmpl w:val="04266FD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C734EB6"/>
    <w:multiLevelType w:val="hybridMultilevel"/>
    <w:tmpl w:val="BD4CA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61F6514"/>
    <w:multiLevelType w:val="hybridMultilevel"/>
    <w:tmpl w:val="0BA05B9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6817B6C"/>
    <w:multiLevelType w:val="multilevel"/>
    <w:tmpl w:val="62AA6E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060" w:hanging="360"/>
      </w:pPr>
    </w:lvl>
    <w:lvl w:ilvl="2">
      <w:start w:val="1"/>
      <w:numFmt w:val="lowerRoman"/>
      <w:lvlText w:val="%3."/>
      <w:lvlJc w:val="right"/>
      <w:pPr>
        <w:ind w:left="2780" w:hanging="180"/>
      </w:pPr>
    </w:lvl>
    <w:lvl w:ilvl="3">
      <w:start w:val="1"/>
      <w:numFmt w:val="decimal"/>
      <w:lvlText w:val="%4."/>
      <w:lvlJc w:val="left"/>
      <w:pPr>
        <w:ind w:left="350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4220" w:hanging="360"/>
      </w:pPr>
    </w:lvl>
    <w:lvl w:ilvl="5">
      <w:start w:val="1"/>
      <w:numFmt w:val="lowerRoman"/>
      <w:lvlText w:val="%6."/>
      <w:lvlJc w:val="right"/>
      <w:pPr>
        <w:ind w:left="4940" w:hanging="180"/>
      </w:pPr>
    </w:lvl>
    <w:lvl w:ilvl="6">
      <w:start w:val="1"/>
      <w:numFmt w:val="decimal"/>
      <w:lvlText w:val="%7."/>
      <w:lvlJc w:val="left"/>
      <w:pPr>
        <w:ind w:left="5660" w:hanging="360"/>
      </w:pPr>
    </w:lvl>
    <w:lvl w:ilvl="7">
      <w:start w:val="1"/>
      <w:numFmt w:val="lowerLetter"/>
      <w:lvlText w:val="%8."/>
      <w:lvlJc w:val="left"/>
      <w:pPr>
        <w:ind w:left="6380" w:hanging="360"/>
      </w:pPr>
    </w:lvl>
    <w:lvl w:ilvl="8">
      <w:start w:val="1"/>
      <w:numFmt w:val="lowerRoman"/>
      <w:lvlText w:val="%9."/>
      <w:lvlJc w:val="right"/>
      <w:pPr>
        <w:ind w:left="7100" w:hanging="180"/>
      </w:pPr>
    </w:lvl>
  </w:abstractNum>
  <w:abstractNum w:abstractNumId="15" w15:restartNumberingAfterBreak="0">
    <w:nsid w:val="1AA315EE"/>
    <w:multiLevelType w:val="hybridMultilevel"/>
    <w:tmpl w:val="E44241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E0533B5"/>
    <w:multiLevelType w:val="hybridMultilevel"/>
    <w:tmpl w:val="9E8CF4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51878"/>
    <w:multiLevelType w:val="hybridMultilevel"/>
    <w:tmpl w:val="EEB05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BE2238"/>
    <w:multiLevelType w:val="multilevel"/>
    <w:tmpl w:val="33468FD4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4BC2294A"/>
    <w:multiLevelType w:val="hybridMultilevel"/>
    <w:tmpl w:val="751ACEA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30B0690"/>
    <w:multiLevelType w:val="hybridMultilevel"/>
    <w:tmpl w:val="FF68D5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4306F8"/>
    <w:multiLevelType w:val="hybridMultilevel"/>
    <w:tmpl w:val="FC22677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0747AB"/>
    <w:multiLevelType w:val="hybridMultilevel"/>
    <w:tmpl w:val="C15ECCA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9BDCF6B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A6A84"/>
    <w:multiLevelType w:val="multilevel"/>
    <w:tmpl w:val="763A6A84"/>
    <w:lvl w:ilvl="0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4" w15:restartNumberingAfterBreak="0">
    <w:nsid w:val="7FC80106"/>
    <w:multiLevelType w:val="multilevel"/>
    <w:tmpl w:val="7FC80106"/>
    <w:lvl w:ilvl="0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5"/>
  </w:num>
  <w:num w:numId="5">
    <w:abstractNumId w:val="4"/>
  </w:num>
  <w:num w:numId="6">
    <w:abstractNumId w:val="7"/>
  </w:num>
  <w:num w:numId="7">
    <w:abstractNumId w:val="1"/>
  </w:num>
  <w:num w:numId="8">
    <w:abstractNumId w:val="0"/>
  </w:num>
  <w:num w:numId="9">
    <w:abstractNumId w:val="3"/>
  </w:num>
  <w:num w:numId="10">
    <w:abstractNumId w:val="9"/>
  </w:num>
  <w:num w:numId="11">
    <w:abstractNumId w:val="10"/>
  </w:num>
  <w:num w:numId="12">
    <w:abstractNumId w:val="19"/>
  </w:num>
  <w:num w:numId="13">
    <w:abstractNumId w:val="15"/>
  </w:num>
  <w:num w:numId="14">
    <w:abstractNumId w:val="12"/>
  </w:num>
  <w:num w:numId="15">
    <w:abstractNumId w:val="24"/>
  </w:num>
  <w:num w:numId="16">
    <w:abstractNumId w:val="23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</w:num>
  <w:num w:numId="19">
    <w:abstractNumId w:val="11"/>
  </w:num>
  <w:num w:numId="20">
    <w:abstractNumId w:val="21"/>
  </w:num>
  <w:num w:numId="21">
    <w:abstractNumId w:val="16"/>
  </w:num>
  <w:num w:numId="22">
    <w:abstractNumId w:val="14"/>
  </w:num>
  <w:num w:numId="23">
    <w:abstractNumId w:val="22"/>
  </w:num>
  <w:num w:numId="24">
    <w:abstractNumId w:val="2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zE2MLSwNLIwtTRS0lEKTi0uzszPAykwqQUAP/O4ZCwAAAA="/>
  </w:docVars>
  <w:rsids>
    <w:rsidRoot w:val="0054537B"/>
    <w:rsid w:val="00027041"/>
    <w:rsid w:val="00034534"/>
    <w:rsid w:val="00035BA7"/>
    <w:rsid w:val="0003730F"/>
    <w:rsid w:val="00040970"/>
    <w:rsid w:val="000A5222"/>
    <w:rsid w:val="000A7CAE"/>
    <w:rsid w:val="000B5AC1"/>
    <w:rsid w:val="000D6472"/>
    <w:rsid w:val="000E3332"/>
    <w:rsid w:val="000E5B76"/>
    <w:rsid w:val="00102C23"/>
    <w:rsid w:val="001123BE"/>
    <w:rsid w:val="001126F9"/>
    <w:rsid w:val="0012640F"/>
    <w:rsid w:val="00134B16"/>
    <w:rsid w:val="001416A0"/>
    <w:rsid w:val="001454CE"/>
    <w:rsid w:val="001556E6"/>
    <w:rsid w:val="00175E1E"/>
    <w:rsid w:val="00197C71"/>
    <w:rsid w:val="001A161C"/>
    <w:rsid w:val="001C1CBA"/>
    <w:rsid w:val="001E779B"/>
    <w:rsid w:val="0020087D"/>
    <w:rsid w:val="00207E39"/>
    <w:rsid w:val="002217F3"/>
    <w:rsid w:val="00225A30"/>
    <w:rsid w:val="00244A8E"/>
    <w:rsid w:val="00266083"/>
    <w:rsid w:val="002679E4"/>
    <w:rsid w:val="00276235"/>
    <w:rsid w:val="002B1339"/>
    <w:rsid w:val="002C2539"/>
    <w:rsid w:val="002E4251"/>
    <w:rsid w:val="002E788D"/>
    <w:rsid w:val="003527FD"/>
    <w:rsid w:val="00360261"/>
    <w:rsid w:val="00364C93"/>
    <w:rsid w:val="00370D21"/>
    <w:rsid w:val="0039545C"/>
    <w:rsid w:val="00395EAA"/>
    <w:rsid w:val="003D20F3"/>
    <w:rsid w:val="00432E1E"/>
    <w:rsid w:val="00454D5E"/>
    <w:rsid w:val="00472E6F"/>
    <w:rsid w:val="00491BA3"/>
    <w:rsid w:val="004C7735"/>
    <w:rsid w:val="004D0E48"/>
    <w:rsid w:val="004D4597"/>
    <w:rsid w:val="00505479"/>
    <w:rsid w:val="005201E3"/>
    <w:rsid w:val="00524EC5"/>
    <w:rsid w:val="0054537B"/>
    <w:rsid w:val="00570C2B"/>
    <w:rsid w:val="00575E75"/>
    <w:rsid w:val="00575FC6"/>
    <w:rsid w:val="00591A53"/>
    <w:rsid w:val="005964FA"/>
    <w:rsid w:val="005C2CFB"/>
    <w:rsid w:val="00650267"/>
    <w:rsid w:val="0069259E"/>
    <w:rsid w:val="006B250A"/>
    <w:rsid w:val="007076F7"/>
    <w:rsid w:val="007246A6"/>
    <w:rsid w:val="007518FC"/>
    <w:rsid w:val="0077426B"/>
    <w:rsid w:val="00785010"/>
    <w:rsid w:val="00794C71"/>
    <w:rsid w:val="007A3957"/>
    <w:rsid w:val="007D1878"/>
    <w:rsid w:val="007D666F"/>
    <w:rsid w:val="007E72DB"/>
    <w:rsid w:val="007F1AE0"/>
    <w:rsid w:val="007F3D88"/>
    <w:rsid w:val="007F6A16"/>
    <w:rsid w:val="007F6CC0"/>
    <w:rsid w:val="008021D4"/>
    <w:rsid w:val="008363C8"/>
    <w:rsid w:val="00850115"/>
    <w:rsid w:val="008633CF"/>
    <w:rsid w:val="00871B16"/>
    <w:rsid w:val="00893FAB"/>
    <w:rsid w:val="008A2A16"/>
    <w:rsid w:val="008A5490"/>
    <w:rsid w:val="008B39DE"/>
    <w:rsid w:val="008B5B16"/>
    <w:rsid w:val="00931342"/>
    <w:rsid w:val="00935085"/>
    <w:rsid w:val="00952D59"/>
    <w:rsid w:val="00962669"/>
    <w:rsid w:val="00965F07"/>
    <w:rsid w:val="009700FC"/>
    <w:rsid w:val="009716A8"/>
    <w:rsid w:val="00973195"/>
    <w:rsid w:val="009D5C28"/>
    <w:rsid w:val="009F025A"/>
    <w:rsid w:val="00A00683"/>
    <w:rsid w:val="00A05B70"/>
    <w:rsid w:val="00A3155A"/>
    <w:rsid w:val="00A342B2"/>
    <w:rsid w:val="00A37522"/>
    <w:rsid w:val="00A43F6F"/>
    <w:rsid w:val="00A475D7"/>
    <w:rsid w:val="00A63024"/>
    <w:rsid w:val="00A82081"/>
    <w:rsid w:val="00AB6033"/>
    <w:rsid w:val="00AF2799"/>
    <w:rsid w:val="00B0001F"/>
    <w:rsid w:val="00B160BC"/>
    <w:rsid w:val="00B43479"/>
    <w:rsid w:val="00B4486E"/>
    <w:rsid w:val="00B44CCD"/>
    <w:rsid w:val="00B468BC"/>
    <w:rsid w:val="00B5427D"/>
    <w:rsid w:val="00B657FE"/>
    <w:rsid w:val="00B73AE6"/>
    <w:rsid w:val="00B80882"/>
    <w:rsid w:val="00BB17D4"/>
    <w:rsid w:val="00BC422F"/>
    <w:rsid w:val="00BD1910"/>
    <w:rsid w:val="00BE3056"/>
    <w:rsid w:val="00C1596A"/>
    <w:rsid w:val="00C3683D"/>
    <w:rsid w:val="00C405A1"/>
    <w:rsid w:val="00C5169D"/>
    <w:rsid w:val="00C67892"/>
    <w:rsid w:val="00C7650A"/>
    <w:rsid w:val="00C77863"/>
    <w:rsid w:val="00C77B46"/>
    <w:rsid w:val="00C85108"/>
    <w:rsid w:val="00C907D8"/>
    <w:rsid w:val="00C95B61"/>
    <w:rsid w:val="00CA3C17"/>
    <w:rsid w:val="00CC43F1"/>
    <w:rsid w:val="00CD655E"/>
    <w:rsid w:val="00CD7C30"/>
    <w:rsid w:val="00CF329D"/>
    <w:rsid w:val="00CF4646"/>
    <w:rsid w:val="00D23D88"/>
    <w:rsid w:val="00D517E5"/>
    <w:rsid w:val="00D964D7"/>
    <w:rsid w:val="00DB1897"/>
    <w:rsid w:val="00DB2438"/>
    <w:rsid w:val="00DB3501"/>
    <w:rsid w:val="00DC00AA"/>
    <w:rsid w:val="00E35AFC"/>
    <w:rsid w:val="00E50377"/>
    <w:rsid w:val="00E518C3"/>
    <w:rsid w:val="00E5490F"/>
    <w:rsid w:val="00E86A66"/>
    <w:rsid w:val="00EC1CF2"/>
    <w:rsid w:val="00EE3F93"/>
    <w:rsid w:val="00F43218"/>
    <w:rsid w:val="00F71EC6"/>
    <w:rsid w:val="00F82C3E"/>
    <w:rsid w:val="00F90F7E"/>
    <w:rsid w:val="00FD222D"/>
    <w:rsid w:val="00FE56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3A12C8"/>
  <w15:docId w15:val="{8BF7AFFA-D129-4803-AAEB-FD83063FB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3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537B"/>
    <w:pPr>
      <w:keepNext/>
      <w:keepLines/>
      <w:spacing w:before="48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4537B"/>
    <w:pPr>
      <w:keepNext/>
      <w:keepLines/>
      <w:spacing w:before="20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4537B"/>
    <w:pPr>
      <w:keepNext/>
      <w:keepLines/>
      <w:spacing w:before="200"/>
      <w:outlineLvl w:val="2"/>
    </w:pPr>
    <w:rPr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37B"/>
    <w:rPr>
      <w:rFonts w:ascii="Times New Roman" w:eastAsia="Times New Roman" w:hAnsi="Times New Roman" w:cs="Times New Roman"/>
      <w:b/>
      <w:bCs/>
      <w:color w:val="365F91"/>
      <w:sz w:val="28"/>
      <w:szCs w:val="28"/>
      <w:lang w:val="en-PH" w:eastAsia="en-PH"/>
    </w:rPr>
  </w:style>
  <w:style w:type="character" w:customStyle="1" w:styleId="Heading2Char">
    <w:name w:val="Heading 2 Char"/>
    <w:basedOn w:val="DefaultParagraphFont"/>
    <w:link w:val="Heading2"/>
    <w:uiPriority w:val="9"/>
    <w:rsid w:val="0054537B"/>
    <w:rPr>
      <w:rFonts w:ascii="Times New Roman" w:eastAsia="Times New Roman" w:hAnsi="Times New Roman" w:cs="Times New Roman"/>
      <w:b/>
      <w:bCs/>
      <w:color w:val="4F81BD"/>
      <w:sz w:val="26"/>
      <w:szCs w:val="26"/>
      <w:lang w:val="en-PH"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54537B"/>
    <w:rPr>
      <w:rFonts w:ascii="Times New Roman" w:eastAsia="Times New Roman" w:hAnsi="Times New Roman" w:cs="Times New Roman"/>
      <w:b/>
      <w:bCs/>
      <w:color w:val="4F81BD"/>
      <w:sz w:val="24"/>
      <w:szCs w:val="24"/>
      <w:lang w:val="en-PH" w:eastAsia="en-PH"/>
    </w:rPr>
  </w:style>
  <w:style w:type="character" w:styleId="PageNumber">
    <w:name w:val="page number"/>
    <w:basedOn w:val="DefaultParagraphFont"/>
    <w:uiPriority w:val="99"/>
    <w:rsid w:val="0054537B"/>
  </w:style>
  <w:style w:type="character" w:customStyle="1" w:styleId="HeaderChar">
    <w:name w:val="Header Char"/>
    <w:link w:val="Header"/>
    <w:uiPriority w:val="99"/>
    <w:qFormat/>
    <w:rsid w:val="0054537B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qFormat/>
    <w:rsid w:val="0054537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link w:val="Footer"/>
    <w:uiPriority w:val="99"/>
    <w:rsid w:val="0054537B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Footer">
    <w:name w:val="footer"/>
    <w:basedOn w:val="Normal"/>
    <w:link w:val="FooterChar"/>
    <w:uiPriority w:val="99"/>
    <w:rsid w:val="0054537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1">
    <w:name w:val="Footer Char1"/>
    <w:basedOn w:val="DefaultParagraphFont"/>
    <w:uiPriority w:val="99"/>
    <w:rsid w:val="0054537B"/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HeaderChar1">
    <w:name w:val="Header Char1"/>
    <w:basedOn w:val="DefaultParagraphFont"/>
    <w:uiPriority w:val="99"/>
    <w:rsid w:val="0054537B"/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NormalWeb">
    <w:name w:val="Normal (Web)"/>
    <w:basedOn w:val="Normal"/>
    <w:uiPriority w:val="99"/>
    <w:qFormat/>
    <w:rsid w:val="0054537B"/>
    <w:pPr>
      <w:spacing w:before="100" w:beforeAutospacing="1" w:after="100" w:afterAutospacing="1"/>
    </w:pPr>
  </w:style>
  <w:style w:type="paragraph" w:customStyle="1" w:styleId="Default">
    <w:name w:val="Default"/>
    <w:qFormat/>
    <w:rsid w:val="0054537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qFormat/>
    <w:rsid w:val="0054537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537B"/>
    <w:pPr>
      <w:widowControl w:val="0"/>
      <w:adjustRightInd w:val="0"/>
      <w:spacing w:after="200" w:line="276" w:lineRule="auto"/>
      <w:ind w:left="720"/>
      <w:contextualSpacing/>
      <w:jc w:val="both"/>
      <w:textAlignment w:val="baseline"/>
    </w:pPr>
    <w:rPr>
      <w:rFonts w:ascii="Calibri" w:eastAsia="Calibri" w:hAnsi="Calibri"/>
      <w:sz w:val="22"/>
      <w:szCs w:val="22"/>
      <w:lang w:eastAsia="en-US"/>
    </w:rPr>
  </w:style>
  <w:style w:type="paragraph" w:customStyle="1" w:styleId="ThesisFormat">
    <w:name w:val="Thesis Format"/>
    <w:basedOn w:val="Normal"/>
    <w:link w:val="ThesisFormatChar"/>
    <w:qFormat/>
    <w:rsid w:val="0054537B"/>
    <w:pPr>
      <w:widowControl w:val="0"/>
      <w:adjustRightInd w:val="0"/>
      <w:spacing w:line="360" w:lineRule="auto"/>
      <w:ind w:firstLine="720"/>
      <w:jc w:val="both"/>
      <w:textAlignment w:val="baseline"/>
    </w:pPr>
    <w:rPr>
      <w:spacing w:val="20"/>
      <w:szCs w:val="22"/>
    </w:rPr>
  </w:style>
  <w:style w:type="character" w:customStyle="1" w:styleId="ThesisFormatChar">
    <w:name w:val="Thesis Format Char"/>
    <w:link w:val="ThesisFormat"/>
    <w:rsid w:val="0054537B"/>
    <w:rPr>
      <w:rFonts w:ascii="Times New Roman" w:eastAsia="Times New Roman" w:hAnsi="Times New Roman" w:cs="Times New Roman"/>
      <w:spacing w:val="20"/>
      <w:sz w:val="24"/>
      <w:lang w:val="en-PH" w:eastAsia="en-PH"/>
    </w:rPr>
  </w:style>
  <w:style w:type="paragraph" w:styleId="NoSpacing">
    <w:name w:val="No Spacing"/>
    <w:uiPriority w:val="1"/>
    <w:qFormat/>
    <w:rsid w:val="0054537B"/>
    <w:pPr>
      <w:spacing w:after="0" w:line="240" w:lineRule="auto"/>
    </w:pPr>
    <w:rPr>
      <w:rFonts w:ascii="Calibri" w:eastAsia="SimSun" w:hAnsi="Calibri" w:cs="SimSun"/>
    </w:rPr>
  </w:style>
  <w:style w:type="character" w:customStyle="1" w:styleId="apple-converted-space">
    <w:name w:val="apple-converted-space"/>
    <w:basedOn w:val="DefaultParagraphFont"/>
    <w:qFormat/>
    <w:rsid w:val="0054537B"/>
  </w:style>
  <w:style w:type="paragraph" w:customStyle="1" w:styleId="ListParagraph1">
    <w:name w:val="List Paragraph1"/>
    <w:basedOn w:val="Normal"/>
    <w:uiPriority w:val="34"/>
    <w:qFormat/>
    <w:rsid w:val="0054537B"/>
    <w:pPr>
      <w:spacing w:after="200" w:line="276" w:lineRule="auto"/>
      <w:ind w:left="720"/>
      <w:contextualSpacing/>
    </w:pPr>
    <w:rPr>
      <w:rFonts w:ascii="Calibri" w:eastAsia="Calibri" w:hAnsi="Calibri" w:cs="SimSun"/>
      <w:sz w:val="22"/>
      <w:szCs w:val="22"/>
      <w:lang w:val="en-US" w:eastAsia="en-US"/>
    </w:rPr>
  </w:style>
  <w:style w:type="paragraph" w:customStyle="1" w:styleId="ListParagraph11">
    <w:name w:val="List Paragraph11"/>
    <w:basedOn w:val="Normal"/>
    <w:uiPriority w:val="34"/>
    <w:qFormat/>
    <w:rsid w:val="0054537B"/>
    <w:pPr>
      <w:spacing w:after="200" w:line="276" w:lineRule="auto"/>
      <w:ind w:left="720"/>
      <w:contextualSpacing/>
    </w:pPr>
    <w:rPr>
      <w:rFonts w:ascii="Calibri" w:eastAsia="Calibri" w:hAnsi="Calibri" w:cs="SimSun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qFormat/>
    <w:rsid w:val="0054537B"/>
    <w:rPr>
      <w:color w:val="800080"/>
      <w:u w:val="single"/>
    </w:rPr>
  </w:style>
  <w:style w:type="character" w:customStyle="1" w:styleId="5yl5">
    <w:name w:val="_5yl5"/>
    <w:basedOn w:val="DefaultParagraphFont"/>
    <w:rsid w:val="0054537B"/>
  </w:style>
  <w:style w:type="character" w:customStyle="1" w:styleId="a">
    <w:name w:val="a"/>
    <w:basedOn w:val="DefaultParagraphFont"/>
    <w:rsid w:val="0054537B"/>
  </w:style>
  <w:style w:type="character" w:customStyle="1" w:styleId="personname">
    <w:name w:val="person_name"/>
    <w:basedOn w:val="DefaultParagraphFont"/>
    <w:rsid w:val="0054537B"/>
  </w:style>
  <w:style w:type="character" w:styleId="Strong">
    <w:name w:val="Strong"/>
    <w:basedOn w:val="DefaultParagraphFont"/>
    <w:qFormat/>
    <w:rsid w:val="0054537B"/>
    <w:rPr>
      <w:b/>
    </w:rPr>
  </w:style>
  <w:style w:type="table" w:styleId="TableGrid">
    <w:name w:val="Table Grid"/>
    <w:basedOn w:val="TableNormal"/>
    <w:uiPriority w:val="59"/>
    <w:qFormat/>
    <w:rsid w:val="0054537B"/>
    <w:pPr>
      <w:widowControl w:val="0"/>
      <w:jc w:val="both"/>
    </w:pPr>
    <w:rPr>
      <w:rFonts w:ascii="Times New Roman" w:eastAsia="SimSun" w:hAnsi="Times New Roman" w:cs="Times New Roma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esis">
    <w:name w:val="Thesis"/>
    <w:basedOn w:val="Normal"/>
    <w:qFormat/>
    <w:rsid w:val="0054537B"/>
    <w:pPr>
      <w:spacing w:after="200" w:line="360" w:lineRule="auto"/>
      <w:jc w:val="both"/>
    </w:pPr>
    <w:rPr>
      <w:lang w:val="en-US" w:eastAsia="en-US"/>
    </w:rPr>
  </w:style>
  <w:style w:type="character" w:customStyle="1" w:styleId="e24kjd">
    <w:name w:val="e24kjd"/>
    <w:basedOn w:val="DefaultParagraphFont"/>
    <w:rsid w:val="0054537B"/>
  </w:style>
  <w:style w:type="character" w:customStyle="1" w:styleId="3oh-">
    <w:name w:val="_3oh-"/>
    <w:basedOn w:val="DefaultParagraphFont"/>
    <w:rsid w:val="0054537B"/>
  </w:style>
  <w:style w:type="character" w:customStyle="1" w:styleId="tojvnm2t">
    <w:name w:val="tojvnm2t"/>
    <w:basedOn w:val="DefaultParagraphFont"/>
    <w:rsid w:val="0054537B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37B"/>
    <w:rPr>
      <w:rFonts w:ascii="Tahoma" w:eastAsia="Times New Roman" w:hAnsi="Tahoma" w:cs="Tahoma"/>
      <w:sz w:val="16"/>
      <w:szCs w:val="16"/>
      <w:lang w:val="en-PH"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37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C3683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7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366A60CD39544A78AB0177C3CF2FA" ma:contentTypeVersion="3" ma:contentTypeDescription="Create a new document." ma:contentTypeScope="" ma:versionID="730c271107f671bee5102b4a43d40200">
  <xsd:schema xmlns:xsd="http://www.w3.org/2001/XMLSchema" xmlns:xs="http://www.w3.org/2001/XMLSchema" xmlns:p="http://schemas.microsoft.com/office/2006/metadata/properties" xmlns:ns2="780aa2b1-5012-4f4d-93a3-6170ac558556" targetNamespace="http://schemas.microsoft.com/office/2006/metadata/properties" ma:root="true" ma:fieldsID="e454fea9b57f79d02f3c9d0f0c532add" ns2:_="">
    <xsd:import namespace="780aa2b1-5012-4f4d-93a3-6170ac5585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aa2b1-5012-4f4d-93a3-6170ac558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93D3E-A7D5-4E66-8F58-C25D185AA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F40607-9DB2-4ABC-ABA5-3AF65D1B2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aa2b1-5012-4f4d-93a3-6170ac558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E8F4B5-A3D8-42DC-9C05-2DF4D334F5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0C988E-FAA1-484F-81DE-5EDD8211C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Micci Corrales</dc:creator>
  <cp:keywords/>
  <dc:description/>
  <cp:lastModifiedBy>Angelo</cp:lastModifiedBy>
  <cp:revision>14</cp:revision>
  <cp:lastPrinted>2021-05-26T17:34:00Z</cp:lastPrinted>
  <dcterms:created xsi:type="dcterms:W3CDTF">2021-05-31T02:21:00Z</dcterms:created>
  <dcterms:modified xsi:type="dcterms:W3CDTF">2021-07-07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366A60CD39544A78AB0177C3CF2FA</vt:lpwstr>
  </property>
</Properties>
</file>